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5E51" w:rsidRPr="001C427B" w:rsidRDefault="00EE3CE0" w:rsidP="00EE3CE0">
      <w:pPr>
        <w:tabs>
          <w:tab w:val="left" w:pos="5490"/>
        </w:tabs>
        <w:spacing w:after="120"/>
        <w:ind w:right="-360"/>
        <w:rPr>
          <w:rFonts w:ascii="Franklin Gothic Demi" w:hAnsi="Franklin Gothic Demi"/>
          <w:color w:val="404040" w:themeColor="text1" w:themeTint="BF"/>
          <w:sz w:val="32"/>
          <w:szCs w:val="24"/>
        </w:rPr>
      </w:pPr>
      <w:r>
        <w:rPr>
          <w:rFonts w:ascii="Franklin Gothic Demi" w:hAnsi="Franklin Gothic Demi"/>
          <w:color w:val="404040" w:themeColor="text1" w:themeTint="BF"/>
          <w:sz w:val="32"/>
          <w:szCs w:val="24"/>
        </w:rPr>
        <w:t xml:space="preserve">                </w:t>
      </w:r>
      <w:r w:rsidR="00A12B78" w:rsidRPr="001C427B">
        <w:rPr>
          <w:rFonts w:ascii="Franklin Gothic Demi" w:hAnsi="Franklin Gothic Demi"/>
          <w:color w:val="404040" w:themeColor="text1" w:themeTint="BF"/>
          <w:sz w:val="32"/>
          <w:szCs w:val="24"/>
        </w:rPr>
        <w:t>W</w:t>
      </w:r>
      <w:r w:rsidR="00C809BA">
        <w:rPr>
          <w:rFonts w:ascii="Franklin Gothic Demi" w:hAnsi="Franklin Gothic Demi"/>
          <w:color w:val="404040" w:themeColor="text1" w:themeTint="BF"/>
          <w:sz w:val="32"/>
          <w:szCs w:val="24"/>
        </w:rPr>
        <w:t xml:space="preserve">ays </w:t>
      </w:r>
      <w:r w:rsidR="00AC2C28">
        <w:rPr>
          <w:rFonts w:ascii="Franklin Gothic Demi" w:hAnsi="Franklin Gothic Demi"/>
          <w:color w:val="FF0000"/>
          <w:sz w:val="32"/>
          <w:szCs w:val="24"/>
        </w:rPr>
        <w:t xml:space="preserve">You </w:t>
      </w:r>
      <w:r w:rsidR="00C809BA" w:rsidRPr="003016E1">
        <w:rPr>
          <w:rFonts w:ascii="Franklin Gothic Demi" w:hAnsi="Franklin Gothic Demi"/>
          <w:color w:val="FF0000"/>
          <w:sz w:val="32"/>
          <w:szCs w:val="24"/>
        </w:rPr>
        <w:t>Can</w:t>
      </w:r>
      <w:r w:rsidR="007F1D96" w:rsidRPr="003016E1">
        <w:rPr>
          <w:rFonts w:ascii="Franklin Gothic Demi" w:hAnsi="Franklin Gothic Demi"/>
          <w:color w:val="FF0000"/>
          <w:sz w:val="32"/>
          <w:szCs w:val="24"/>
        </w:rPr>
        <w:t xml:space="preserve"> </w:t>
      </w:r>
      <w:r w:rsidR="007F44AA" w:rsidRPr="003016E1">
        <w:rPr>
          <w:rFonts w:ascii="Franklin Gothic Demi" w:hAnsi="Franklin Gothic Demi"/>
          <w:color w:val="FF0000"/>
          <w:sz w:val="32"/>
          <w:szCs w:val="24"/>
        </w:rPr>
        <w:t xml:space="preserve">Help </w:t>
      </w:r>
      <w:r w:rsidR="00A12B78" w:rsidRPr="001C427B">
        <w:rPr>
          <w:rFonts w:ascii="Franklin Gothic Demi" w:hAnsi="Franklin Gothic Demi"/>
          <w:color w:val="404040" w:themeColor="text1" w:themeTint="BF"/>
          <w:sz w:val="32"/>
          <w:szCs w:val="24"/>
        </w:rPr>
        <w:t>the Damien Center</w:t>
      </w:r>
    </w:p>
    <w:p w:rsidR="00A12B78" w:rsidRPr="007F1D96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24"/>
          <w:szCs w:val="20"/>
        </w:rPr>
      </w:pPr>
      <w:r w:rsidRPr="007F1D96">
        <w:rPr>
          <w:b/>
          <w:bCs/>
          <w:noProof/>
          <w:sz w:val="24"/>
          <w:szCs w:val="20"/>
        </w:rPr>
        <w:drawing>
          <wp:anchor distT="0" distB="0" distL="114300" distR="114300" simplePos="0" relativeHeight="251654656" behindDoc="1" locked="0" layoutInCell="1" allowOverlap="1" wp14:anchorId="23616748" wp14:editId="6AC3F3DE">
            <wp:simplePos x="0" y="0"/>
            <wp:positionH relativeFrom="column">
              <wp:posOffset>4483100</wp:posOffset>
            </wp:positionH>
            <wp:positionV relativeFrom="paragraph">
              <wp:posOffset>72390</wp:posOffset>
            </wp:positionV>
            <wp:extent cx="2034540" cy="1356360"/>
            <wp:effectExtent l="0" t="0" r="3810" b="0"/>
            <wp:wrapTight wrapText="bothSides">
              <wp:wrapPolygon edited="0">
                <wp:start x="0" y="0"/>
                <wp:lineTo x="0" y="21236"/>
                <wp:lineTo x="21438" y="21236"/>
                <wp:lineTo x="2143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AC AIDS Check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99" t="21528" r="10228" b="8823"/>
                    <a:stretch/>
                  </pic:blipFill>
                  <pic:spPr bwMode="auto">
                    <a:xfrm>
                      <a:off x="0" y="0"/>
                      <a:ext cx="2034540" cy="1356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1D96">
        <w:rPr>
          <w:b/>
          <w:bCs/>
          <w:sz w:val="24"/>
          <w:szCs w:val="20"/>
        </w:rPr>
        <w:t>DONATE</w:t>
      </w:r>
    </w:p>
    <w:p w:rsidR="00A12B78" w:rsidRPr="00671090" w:rsidRDefault="003F1C1C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One of the</w:t>
      </w:r>
      <w:r w:rsidRPr="00671090">
        <w:rPr>
          <w:bCs/>
          <w:sz w:val="20"/>
          <w:szCs w:val="20"/>
        </w:rPr>
        <w:t xml:space="preserve"> </w:t>
      </w:r>
      <w:r w:rsidR="00EB052A">
        <w:rPr>
          <w:bCs/>
          <w:sz w:val="20"/>
          <w:szCs w:val="20"/>
        </w:rPr>
        <w:t>most impactful way</w:t>
      </w:r>
      <w:r w:rsidR="00EF677E">
        <w:rPr>
          <w:bCs/>
          <w:sz w:val="20"/>
          <w:szCs w:val="20"/>
        </w:rPr>
        <w:t>s</w:t>
      </w:r>
      <w:r w:rsidR="00EB052A">
        <w:rPr>
          <w:bCs/>
          <w:sz w:val="20"/>
          <w:szCs w:val="20"/>
        </w:rPr>
        <w:t xml:space="preserve"> to help</w:t>
      </w:r>
      <w:r w:rsidR="00A12B78" w:rsidRPr="00671090">
        <w:rPr>
          <w:bCs/>
          <w:sz w:val="20"/>
          <w:szCs w:val="20"/>
        </w:rPr>
        <w:t xml:space="preserve"> is to donate </w:t>
      </w:r>
      <w:r w:rsidR="00EB052A">
        <w:rPr>
          <w:bCs/>
          <w:sz w:val="20"/>
          <w:szCs w:val="20"/>
        </w:rPr>
        <w:t>to support</w:t>
      </w:r>
      <w:r w:rsidR="00122EC8">
        <w:rPr>
          <w:bCs/>
          <w:sz w:val="20"/>
          <w:szCs w:val="20"/>
        </w:rPr>
        <w:t xml:space="preserve"> those in need</w:t>
      </w:r>
      <w:r w:rsidR="00CE3532">
        <w:rPr>
          <w:bCs/>
          <w:sz w:val="20"/>
          <w:szCs w:val="20"/>
        </w:rPr>
        <w:t xml:space="preserve"> in our local community</w:t>
      </w:r>
      <w:r w:rsidR="00A12B78" w:rsidRPr="00671090">
        <w:rPr>
          <w:bCs/>
          <w:sz w:val="20"/>
          <w:szCs w:val="20"/>
        </w:rPr>
        <w:t xml:space="preserve">. </w:t>
      </w:r>
      <w:r w:rsidR="005E2AC6">
        <w:rPr>
          <w:sz w:val="20"/>
          <w:szCs w:val="20"/>
        </w:rPr>
        <w:t>We have more individuals and families in need now than at any other point in the AIDS epidemic.</w:t>
      </w:r>
      <w:r w:rsidR="00A12B78" w:rsidRPr="00671090">
        <w:rPr>
          <w:sz w:val="20"/>
          <w:szCs w:val="20"/>
        </w:rPr>
        <w:t xml:space="preserve">  </w:t>
      </w:r>
      <w:r w:rsidR="005E2AC6">
        <w:rPr>
          <w:sz w:val="20"/>
          <w:szCs w:val="20"/>
        </w:rPr>
        <w:t>Y</w:t>
      </w:r>
      <w:r w:rsidR="00A12B78" w:rsidRPr="00671090">
        <w:rPr>
          <w:sz w:val="20"/>
          <w:szCs w:val="20"/>
        </w:rPr>
        <w:t xml:space="preserve">our </w:t>
      </w:r>
      <w:r w:rsidR="00CE3532">
        <w:rPr>
          <w:sz w:val="20"/>
          <w:szCs w:val="20"/>
        </w:rPr>
        <w:t>generous gifts</w:t>
      </w:r>
      <w:r w:rsidR="00A12B78" w:rsidRPr="00671090">
        <w:rPr>
          <w:sz w:val="20"/>
          <w:szCs w:val="20"/>
        </w:rPr>
        <w:t xml:space="preserve"> can support and expand our impact</w:t>
      </w:r>
      <w:r>
        <w:rPr>
          <w:sz w:val="20"/>
          <w:szCs w:val="20"/>
        </w:rPr>
        <w:t xml:space="preserve"> by</w:t>
      </w:r>
      <w:r w:rsidR="00A12B78" w:rsidRPr="00671090">
        <w:rPr>
          <w:sz w:val="20"/>
          <w:szCs w:val="20"/>
        </w:rPr>
        <w:t>:</w:t>
      </w:r>
    </w:p>
    <w:p w:rsidR="00A12B78" w:rsidRPr="00671090" w:rsidRDefault="00A12B78" w:rsidP="003016E1">
      <w:pPr>
        <w:numPr>
          <w:ilvl w:val="0"/>
          <w:numId w:val="10"/>
        </w:numPr>
        <w:tabs>
          <w:tab w:val="left" w:pos="5490"/>
        </w:tabs>
        <w:spacing w:after="0" w:line="240" w:lineRule="auto"/>
        <w:ind w:left="-86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>Visiting albanydamiencenter.org/donate</w:t>
      </w:r>
    </w:p>
    <w:p w:rsidR="00A12B78" w:rsidRPr="00671090" w:rsidRDefault="00A12B78" w:rsidP="003016E1">
      <w:pPr>
        <w:numPr>
          <w:ilvl w:val="0"/>
          <w:numId w:val="10"/>
        </w:numPr>
        <w:tabs>
          <w:tab w:val="left" w:pos="5490"/>
        </w:tabs>
        <w:spacing w:after="0" w:line="240" w:lineRule="auto"/>
        <w:ind w:left="-86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>Mail</w:t>
      </w:r>
      <w:r w:rsidR="003F1C1C">
        <w:rPr>
          <w:sz w:val="20"/>
          <w:szCs w:val="20"/>
        </w:rPr>
        <w:t>ing</w:t>
      </w:r>
      <w:r w:rsidRPr="00671090">
        <w:rPr>
          <w:sz w:val="20"/>
          <w:szCs w:val="20"/>
        </w:rPr>
        <w:t xml:space="preserve"> a check or money order to "Albany Damie</w:t>
      </w:r>
      <w:bookmarkStart w:id="0" w:name="_GoBack"/>
      <w:bookmarkEnd w:id="0"/>
      <w:r w:rsidRPr="00671090">
        <w:rPr>
          <w:sz w:val="20"/>
          <w:szCs w:val="20"/>
        </w:rPr>
        <w:t xml:space="preserve">n Center" at 728 Madison Avenue, </w:t>
      </w:r>
      <w:r w:rsidR="007F44AA">
        <w:rPr>
          <w:sz w:val="20"/>
          <w:szCs w:val="20"/>
        </w:rPr>
        <w:t xml:space="preserve">Suite 100, </w:t>
      </w:r>
      <w:r w:rsidRPr="00671090">
        <w:rPr>
          <w:sz w:val="20"/>
          <w:szCs w:val="20"/>
        </w:rPr>
        <w:t>Albany, NY 12208. </w:t>
      </w:r>
    </w:p>
    <w:p w:rsidR="00A12B78" w:rsidRPr="00671090" w:rsidRDefault="00A12B78" w:rsidP="003016E1">
      <w:pPr>
        <w:numPr>
          <w:ilvl w:val="0"/>
          <w:numId w:val="10"/>
        </w:numPr>
        <w:tabs>
          <w:tab w:val="left" w:pos="5490"/>
        </w:tabs>
        <w:spacing w:after="60" w:line="240" w:lineRule="auto"/>
        <w:ind w:left="-90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>Call</w:t>
      </w:r>
      <w:r w:rsidR="003F1C1C">
        <w:rPr>
          <w:sz w:val="20"/>
          <w:szCs w:val="20"/>
        </w:rPr>
        <w:t>ing</w:t>
      </w:r>
      <w:r w:rsidRPr="00671090">
        <w:rPr>
          <w:sz w:val="20"/>
          <w:szCs w:val="20"/>
        </w:rPr>
        <w:t xml:space="preserve"> 518-449-7119</w:t>
      </w:r>
      <w:r w:rsidR="009A1554">
        <w:rPr>
          <w:sz w:val="20"/>
          <w:szCs w:val="20"/>
        </w:rPr>
        <w:t xml:space="preserve"> x121</w:t>
      </w:r>
      <w:r w:rsidRPr="00671090">
        <w:rPr>
          <w:sz w:val="20"/>
          <w:szCs w:val="20"/>
        </w:rPr>
        <w:t xml:space="preserve"> to make a donation over the phone.</w:t>
      </w:r>
    </w:p>
    <w:p w:rsidR="00671090" w:rsidRPr="00DD09BF" w:rsidRDefault="00671090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6"/>
          <w:szCs w:val="20"/>
        </w:rPr>
      </w:pPr>
    </w:p>
    <w:p w:rsidR="00ED7395" w:rsidRDefault="00ED7395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</w:p>
    <w:p w:rsidR="00A12B78" w:rsidRPr="00671090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0"/>
          <w:szCs w:val="20"/>
        </w:rPr>
      </w:pPr>
      <w:r w:rsidRPr="007F1D96">
        <w:rPr>
          <w:b/>
          <w:bCs/>
          <w:noProof/>
          <w:sz w:val="24"/>
          <w:szCs w:val="20"/>
        </w:rPr>
        <w:drawing>
          <wp:anchor distT="0" distB="0" distL="114300" distR="114300" simplePos="0" relativeHeight="251658752" behindDoc="1" locked="0" layoutInCell="1" allowOverlap="1" wp14:anchorId="7A6F8D1F" wp14:editId="2485D9AC">
            <wp:simplePos x="0" y="0"/>
            <wp:positionH relativeFrom="column">
              <wp:posOffset>4482465</wp:posOffset>
            </wp:positionH>
            <wp:positionV relativeFrom="paragraph">
              <wp:posOffset>194310</wp:posOffset>
            </wp:positionV>
            <wp:extent cx="1974215" cy="1190625"/>
            <wp:effectExtent l="0" t="0" r="6985" b="9525"/>
            <wp:wrapTight wrapText="bothSides">
              <wp:wrapPolygon edited="0">
                <wp:start x="0" y="0"/>
                <wp:lineTo x="0" y="21427"/>
                <wp:lineTo x="21468" y="21427"/>
                <wp:lineTo x="2146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t Pauls Church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54" t="17152" r="6943" b="13685"/>
                    <a:stretch/>
                  </pic:blipFill>
                  <pic:spPr bwMode="auto">
                    <a:xfrm>
                      <a:off x="0" y="0"/>
                      <a:ext cx="1974215" cy="1190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1D96">
        <w:rPr>
          <w:b/>
          <w:bCs/>
          <w:sz w:val="24"/>
          <w:szCs w:val="20"/>
        </w:rPr>
        <w:t>ORGANIZE A GROUP AND ATTEND AN EVENT</w:t>
      </w:r>
    </w:p>
    <w:p w:rsidR="00A12B78" w:rsidRPr="00671090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Cs/>
          <w:sz w:val="20"/>
          <w:szCs w:val="20"/>
        </w:rPr>
      </w:pPr>
      <w:r w:rsidRPr="00671090">
        <w:rPr>
          <w:bCs/>
          <w:sz w:val="20"/>
          <w:szCs w:val="20"/>
        </w:rPr>
        <w:t xml:space="preserve">We have several events throughout the year to raise awareness, inform the community about our programs, and raise money to support our mission. </w:t>
      </w:r>
      <w:r w:rsidR="009A1554">
        <w:rPr>
          <w:bCs/>
          <w:sz w:val="20"/>
          <w:szCs w:val="20"/>
        </w:rPr>
        <w:t>We are hoping in 2022 to have in-person events including:</w:t>
      </w:r>
      <w:r w:rsidR="00EB052A" w:rsidRPr="00EB052A">
        <w:rPr>
          <w:bCs/>
          <w:noProof/>
          <w:sz w:val="20"/>
          <w:szCs w:val="20"/>
        </w:rPr>
        <w:t xml:space="preserve"> </w:t>
      </w:r>
    </w:p>
    <w:p w:rsidR="00A12B78" w:rsidRDefault="00A12B78" w:rsidP="003016E1">
      <w:pPr>
        <w:numPr>
          <w:ilvl w:val="0"/>
          <w:numId w:val="11"/>
        </w:numPr>
        <w:tabs>
          <w:tab w:val="left" w:pos="5490"/>
        </w:tabs>
        <w:spacing w:after="60" w:line="240" w:lineRule="auto"/>
        <w:ind w:left="-90" w:right="-360"/>
        <w:jc w:val="both"/>
        <w:rPr>
          <w:bCs/>
          <w:sz w:val="20"/>
          <w:szCs w:val="20"/>
        </w:rPr>
      </w:pPr>
      <w:r w:rsidRPr="00671090">
        <w:rPr>
          <w:bCs/>
          <w:sz w:val="20"/>
          <w:szCs w:val="20"/>
        </w:rPr>
        <w:t>Bowling for P</w:t>
      </w:r>
      <w:r w:rsidR="002E1CAC">
        <w:rPr>
          <w:bCs/>
          <w:sz w:val="20"/>
          <w:szCs w:val="20"/>
        </w:rPr>
        <w:t xml:space="preserve">AWS </w:t>
      </w:r>
      <w:r w:rsidR="009A1554">
        <w:rPr>
          <w:bCs/>
          <w:sz w:val="20"/>
          <w:szCs w:val="20"/>
        </w:rPr>
        <w:t>– at The Spare Time in Latham to benefit our PAWS Program</w:t>
      </w:r>
    </w:p>
    <w:p w:rsidR="002E1CAC" w:rsidRPr="00671090" w:rsidRDefault="002E1CAC" w:rsidP="003016E1">
      <w:pPr>
        <w:numPr>
          <w:ilvl w:val="0"/>
          <w:numId w:val="11"/>
        </w:numPr>
        <w:tabs>
          <w:tab w:val="left" w:pos="5490"/>
        </w:tabs>
        <w:spacing w:after="60" w:line="240" w:lineRule="auto"/>
        <w:ind w:left="-90" w:right="-36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Hero Awards</w:t>
      </w:r>
      <w:r w:rsidR="009A1554">
        <w:rPr>
          <w:bCs/>
          <w:sz w:val="20"/>
          <w:szCs w:val="20"/>
        </w:rPr>
        <w:t xml:space="preserve"> – held annually to recognize an individual in our region who has done extraordinary things to help in our community.</w:t>
      </w:r>
    </w:p>
    <w:p w:rsidR="00A12B78" w:rsidRPr="00671090" w:rsidRDefault="009A1554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i/>
          <w:sz w:val="20"/>
          <w:szCs w:val="20"/>
        </w:rPr>
      </w:pPr>
      <w:r>
        <w:rPr>
          <w:b/>
          <w:bCs/>
          <w:i/>
          <w:sz w:val="20"/>
          <w:szCs w:val="20"/>
        </w:rPr>
        <w:t>J</w:t>
      </w:r>
      <w:r w:rsidR="00A12B78" w:rsidRPr="00671090">
        <w:rPr>
          <w:b/>
          <w:bCs/>
          <w:i/>
          <w:sz w:val="20"/>
          <w:szCs w:val="20"/>
        </w:rPr>
        <w:t>oin our email list to get the latest updates and invitations!</w:t>
      </w:r>
    </w:p>
    <w:p w:rsidR="00A12B78" w:rsidRPr="00DD09BF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6"/>
          <w:szCs w:val="6"/>
        </w:rPr>
      </w:pPr>
    </w:p>
    <w:p w:rsidR="00ED7395" w:rsidRDefault="00ED7395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</w:p>
    <w:p w:rsidR="00A12B78" w:rsidRPr="007F1D96" w:rsidRDefault="009A1554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  <w:r>
        <w:rPr>
          <w:b/>
          <w:bCs/>
          <w:sz w:val="24"/>
          <w:szCs w:val="20"/>
        </w:rPr>
        <w:t>DONATION</w:t>
      </w:r>
      <w:r w:rsidR="00A12B78" w:rsidRPr="007F1D96">
        <w:rPr>
          <w:b/>
          <w:bCs/>
          <w:sz w:val="24"/>
          <w:szCs w:val="20"/>
        </w:rPr>
        <w:t xml:space="preserve"> DRIVES </w:t>
      </w:r>
    </w:p>
    <w:p w:rsidR="00A12B78" w:rsidRPr="00671090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>We value every in-kind donation we receive whether it is made directly to the Damien Center! We’re always in need of the following items:</w:t>
      </w:r>
    </w:p>
    <w:p w:rsidR="00A12B78" w:rsidRPr="00671090" w:rsidRDefault="00A12B78" w:rsidP="003016E1">
      <w:pPr>
        <w:numPr>
          <w:ilvl w:val="0"/>
          <w:numId w:val="12"/>
        </w:numPr>
        <w:tabs>
          <w:tab w:val="left" w:pos="5490"/>
        </w:tabs>
        <w:spacing w:after="0" w:line="240" w:lineRule="auto"/>
        <w:ind w:left="-86" w:right="-360"/>
        <w:jc w:val="both"/>
        <w:rPr>
          <w:sz w:val="20"/>
          <w:szCs w:val="20"/>
        </w:rPr>
      </w:pPr>
      <w:r w:rsidRPr="00671090">
        <w:rPr>
          <w:noProof/>
          <w:sz w:val="20"/>
          <w:szCs w:val="20"/>
        </w:rPr>
        <w:drawing>
          <wp:anchor distT="0" distB="0" distL="114300" distR="114300" simplePos="0" relativeHeight="251656704" behindDoc="1" locked="0" layoutInCell="1" allowOverlap="1" wp14:anchorId="3DFC5541" wp14:editId="145F7A2E">
            <wp:simplePos x="0" y="0"/>
            <wp:positionH relativeFrom="column">
              <wp:posOffset>4638040</wp:posOffset>
            </wp:positionH>
            <wp:positionV relativeFrom="paragraph">
              <wp:posOffset>127000</wp:posOffset>
            </wp:positionV>
            <wp:extent cx="1841500" cy="1381125"/>
            <wp:effectExtent l="0" t="0" r="6350" b="9525"/>
            <wp:wrapTight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eBonis Dinner Crew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138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1090">
        <w:rPr>
          <w:b/>
          <w:sz w:val="20"/>
          <w:szCs w:val="20"/>
        </w:rPr>
        <w:t>Food:</w:t>
      </w:r>
      <w:r w:rsidRPr="00671090">
        <w:rPr>
          <w:sz w:val="20"/>
          <w:szCs w:val="20"/>
        </w:rPr>
        <w:t xml:space="preserve"> canned veggies and beans, grains, pasta, spices, &amp; other healthy foods</w:t>
      </w:r>
    </w:p>
    <w:p w:rsidR="00A12B78" w:rsidRPr="00671090" w:rsidRDefault="00A12B78" w:rsidP="003016E1">
      <w:pPr>
        <w:numPr>
          <w:ilvl w:val="0"/>
          <w:numId w:val="12"/>
        </w:numPr>
        <w:tabs>
          <w:tab w:val="left" w:pos="5490"/>
        </w:tabs>
        <w:spacing w:after="0" w:line="240" w:lineRule="auto"/>
        <w:ind w:left="-86" w:right="-360"/>
        <w:jc w:val="both"/>
        <w:rPr>
          <w:sz w:val="20"/>
          <w:szCs w:val="20"/>
        </w:rPr>
      </w:pPr>
      <w:r w:rsidRPr="00671090">
        <w:rPr>
          <w:b/>
          <w:sz w:val="20"/>
          <w:szCs w:val="20"/>
        </w:rPr>
        <w:t>Pet food and supplies:</w:t>
      </w:r>
      <w:r w:rsidRPr="00671090">
        <w:rPr>
          <w:sz w:val="20"/>
          <w:szCs w:val="20"/>
        </w:rPr>
        <w:t xml:space="preserve"> dog and cat food, treats, kitty litter, &amp; other pet supplies</w:t>
      </w:r>
    </w:p>
    <w:p w:rsidR="00A12B78" w:rsidRPr="00671090" w:rsidRDefault="00A12B78" w:rsidP="003016E1">
      <w:pPr>
        <w:numPr>
          <w:ilvl w:val="0"/>
          <w:numId w:val="12"/>
        </w:numPr>
        <w:tabs>
          <w:tab w:val="left" w:pos="5490"/>
        </w:tabs>
        <w:spacing w:after="0" w:line="240" w:lineRule="auto"/>
        <w:ind w:left="-86" w:right="-360"/>
        <w:jc w:val="both"/>
        <w:rPr>
          <w:sz w:val="20"/>
          <w:szCs w:val="20"/>
        </w:rPr>
      </w:pPr>
      <w:r w:rsidRPr="00671090">
        <w:rPr>
          <w:b/>
          <w:sz w:val="20"/>
          <w:szCs w:val="20"/>
        </w:rPr>
        <w:t>Personal care items:</w:t>
      </w:r>
      <w:r w:rsidRPr="00671090">
        <w:rPr>
          <w:sz w:val="20"/>
          <w:szCs w:val="20"/>
        </w:rPr>
        <w:t xml:space="preserve"> soap, </w:t>
      </w:r>
      <w:r w:rsidR="009A1554">
        <w:rPr>
          <w:sz w:val="20"/>
          <w:szCs w:val="20"/>
        </w:rPr>
        <w:t xml:space="preserve">razors, </w:t>
      </w:r>
      <w:r w:rsidRPr="00671090">
        <w:rPr>
          <w:sz w:val="20"/>
          <w:szCs w:val="20"/>
        </w:rPr>
        <w:t>body wash, shaving cream, deodorant, &amp; feminine products</w:t>
      </w:r>
      <w:r w:rsidR="009A1554">
        <w:rPr>
          <w:sz w:val="20"/>
          <w:szCs w:val="20"/>
        </w:rPr>
        <w:t xml:space="preserve">, et al. </w:t>
      </w:r>
    </w:p>
    <w:p w:rsidR="00A12B78" w:rsidRPr="00671090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>All items can be dropped off at our front desk anytime</w:t>
      </w:r>
      <w:r w:rsidR="00EF677E">
        <w:rPr>
          <w:sz w:val="20"/>
          <w:szCs w:val="20"/>
        </w:rPr>
        <w:t xml:space="preserve"> as w</w:t>
      </w:r>
      <w:r w:rsidR="007F44AA">
        <w:rPr>
          <w:sz w:val="20"/>
          <w:szCs w:val="20"/>
        </w:rPr>
        <w:t>e are open 24/7</w:t>
      </w:r>
      <w:r w:rsidRPr="00671090">
        <w:rPr>
          <w:sz w:val="20"/>
          <w:szCs w:val="20"/>
        </w:rPr>
        <w:t>.</w:t>
      </w:r>
      <w:r w:rsidR="009A1554">
        <w:rPr>
          <w:sz w:val="20"/>
          <w:szCs w:val="20"/>
        </w:rPr>
        <w:t xml:space="preserve"> </w:t>
      </w:r>
      <w:r w:rsidRPr="00671090">
        <w:rPr>
          <w:sz w:val="20"/>
          <w:szCs w:val="20"/>
        </w:rPr>
        <w:t xml:space="preserve"> </w:t>
      </w:r>
    </w:p>
    <w:p w:rsidR="00671090" w:rsidRPr="00DD09BF" w:rsidRDefault="00671090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6"/>
          <w:szCs w:val="6"/>
        </w:rPr>
      </w:pPr>
    </w:p>
    <w:p w:rsidR="00ED7395" w:rsidRDefault="00ED7395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</w:p>
    <w:p w:rsidR="00A12B78" w:rsidRPr="007F1D96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  <w:r w:rsidRPr="007F1D96">
        <w:rPr>
          <w:b/>
          <w:bCs/>
          <w:sz w:val="24"/>
          <w:szCs w:val="20"/>
        </w:rPr>
        <w:t>HOST A FUN</w:t>
      </w:r>
      <w:r w:rsidR="003F1C1C">
        <w:rPr>
          <w:b/>
          <w:bCs/>
          <w:sz w:val="24"/>
          <w:szCs w:val="20"/>
        </w:rPr>
        <w:t>-</w:t>
      </w:r>
      <w:r w:rsidRPr="007F1D96">
        <w:rPr>
          <w:b/>
          <w:bCs/>
          <w:sz w:val="24"/>
          <w:szCs w:val="20"/>
        </w:rPr>
        <w:t xml:space="preserve">RAISER!  </w:t>
      </w:r>
    </w:p>
    <w:p w:rsidR="00A12B78" w:rsidRPr="00671090" w:rsidRDefault="00EF677E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o you have energy, </w:t>
      </w:r>
      <w:r w:rsidR="00A12B78" w:rsidRPr="00671090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="00A12B78" w:rsidRPr="00671090">
        <w:rPr>
          <w:sz w:val="20"/>
          <w:szCs w:val="20"/>
        </w:rPr>
        <w:t xml:space="preserve"> and passion? Then </w:t>
      </w:r>
      <w:r>
        <w:rPr>
          <w:sz w:val="20"/>
          <w:szCs w:val="20"/>
        </w:rPr>
        <w:t xml:space="preserve">consider </w:t>
      </w:r>
      <w:r w:rsidR="00A12B78" w:rsidRPr="00671090">
        <w:rPr>
          <w:sz w:val="20"/>
          <w:szCs w:val="20"/>
        </w:rPr>
        <w:t>throw</w:t>
      </w:r>
      <w:r>
        <w:rPr>
          <w:sz w:val="20"/>
          <w:szCs w:val="20"/>
        </w:rPr>
        <w:t>ing</w:t>
      </w:r>
      <w:r w:rsidR="00A12B78" w:rsidRPr="00671090">
        <w:rPr>
          <w:sz w:val="20"/>
          <w:szCs w:val="20"/>
        </w:rPr>
        <w:t xml:space="preserve"> a fundraiser for us! This is a great project for your organization to help raise nee</w:t>
      </w:r>
      <w:r>
        <w:rPr>
          <w:sz w:val="20"/>
          <w:szCs w:val="20"/>
        </w:rPr>
        <w:t>ded funds and awareness of HIV/AIDS</w:t>
      </w:r>
      <w:r w:rsidR="00A12B78" w:rsidRPr="00671090">
        <w:rPr>
          <w:sz w:val="20"/>
          <w:szCs w:val="20"/>
        </w:rPr>
        <w:t xml:space="preserve">! You can even throw one </w:t>
      </w:r>
      <w:r>
        <w:rPr>
          <w:sz w:val="20"/>
          <w:szCs w:val="20"/>
        </w:rPr>
        <w:t xml:space="preserve">online </w:t>
      </w:r>
      <w:r w:rsidR="00A12B78" w:rsidRPr="00671090">
        <w:rPr>
          <w:sz w:val="20"/>
          <w:szCs w:val="20"/>
        </w:rPr>
        <w:t>for your birthda</w:t>
      </w:r>
      <w:r>
        <w:rPr>
          <w:sz w:val="20"/>
          <w:szCs w:val="20"/>
        </w:rPr>
        <w:t>y or a special occasion.</w:t>
      </w:r>
    </w:p>
    <w:p w:rsidR="00A12B78" w:rsidRPr="00814399" w:rsidRDefault="001C427B" w:rsidP="003016E1">
      <w:pPr>
        <w:numPr>
          <w:ilvl w:val="0"/>
          <w:numId w:val="12"/>
        </w:numPr>
        <w:tabs>
          <w:tab w:val="left" w:pos="5490"/>
        </w:tabs>
        <w:spacing w:after="0" w:line="240" w:lineRule="auto"/>
        <w:ind w:left="173" w:right="-360"/>
        <w:jc w:val="both"/>
        <w:rPr>
          <w:sz w:val="20"/>
          <w:szCs w:val="20"/>
        </w:rPr>
      </w:pPr>
      <w:r w:rsidRPr="00814399">
        <w:rPr>
          <w:noProof/>
        </w:rPr>
        <w:drawing>
          <wp:anchor distT="0" distB="0" distL="114300" distR="114300" simplePos="0" relativeHeight="251661824" behindDoc="1" locked="0" layoutInCell="1" allowOverlap="1" wp14:anchorId="2DDEE8D7" wp14:editId="5B974770">
            <wp:simplePos x="0" y="0"/>
            <wp:positionH relativeFrom="column">
              <wp:posOffset>4745990</wp:posOffset>
            </wp:positionH>
            <wp:positionV relativeFrom="paragraph">
              <wp:posOffset>130175</wp:posOffset>
            </wp:positionV>
            <wp:extent cx="1714500" cy="1565910"/>
            <wp:effectExtent l="0" t="0" r="0" b="0"/>
            <wp:wrapTight wrapText="bothSides">
              <wp:wrapPolygon edited="0">
                <wp:start x="0" y="0"/>
                <wp:lineTo x="0" y="21285"/>
                <wp:lineTo x="21360" y="21285"/>
                <wp:lineTo x="21360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igma Gamma Rho volunteer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2B78" w:rsidRPr="00814399">
        <w:rPr>
          <w:sz w:val="20"/>
          <w:szCs w:val="20"/>
        </w:rPr>
        <w:t xml:space="preserve">Host a party </w:t>
      </w:r>
      <w:r w:rsidR="003F1C1C">
        <w:rPr>
          <w:sz w:val="20"/>
          <w:szCs w:val="20"/>
        </w:rPr>
        <w:t>or event at your place of worship</w:t>
      </w:r>
      <w:r w:rsidR="00A12B78" w:rsidRPr="00814399">
        <w:rPr>
          <w:sz w:val="20"/>
          <w:szCs w:val="20"/>
        </w:rPr>
        <w:t xml:space="preserve"> </w:t>
      </w:r>
    </w:p>
    <w:p w:rsidR="00A12B78" w:rsidRPr="00814399" w:rsidRDefault="00A12B78" w:rsidP="003016E1">
      <w:pPr>
        <w:numPr>
          <w:ilvl w:val="0"/>
          <w:numId w:val="12"/>
        </w:numPr>
        <w:tabs>
          <w:tab w:val="left" w:pos="5490"/>
        </w:tabs>
        <w:spacing w:after="0" w:line="240" w:lineRule="auto"/>
        <w:ind w:left="173" w:right="-360"/>
        <w:jc w:val="both"/>
        <w:rPr>
          <w:sz w:val="20"/>
          <w:szCs w:val="20"/>
        </w:rPr>
      </w:pPr>
      <w:r w:rsidRPr="00814399">
        <w:rPr>
          <w:sz w:val="20"/>
          <w:szCs w:val="20"/>
        </w:rPr>
        <w:t>Organize an event at a restaurant, bar, park or another venue</w:t>
      </w:r>
    </w:p>
    <w:p w:rsidR="00A12B78" w:rsidRPr="00671090" w:rsidRDefault="00A12B78" w:rsidP="003016E1">
      <w:pPr>
        <w:numPr>
          <w:ilvl w:val="0"/>
          <w:numId w:val="12"/>
        </w:numPr>
        <w:tabs>
          <w:tab w:val="left" w:pos="5490"/>
        </w:tabs>
        <w:spacing w:after="60" w:line="240" w:lineRule="auto"/>
        <w:ind w:left="180" w:right="-360"/>
        <w:jc w:val="both"/>
        <w:rPr>
          <w:sz w:val="20"/>
          <w:szCs w:val="20"/>
        </w:rPr>
      </w:pPr>
      <w:r w:rsidRPr="00814399">
        <w:rPr>
          <w:sz w:val="20"/>
          <w:szCs w:val="20"/>
        </w:rPr>
        <w:t>Create your</w:t>
      </w:r>
      <w:r w:rsidRPr="00671090">
        <w:rPr>
          <w:sz w:val="20"/>
          <w:szCs w:val="20"/>
        </w:rPr>
        <w:t xml:space="preserve"> own fundraising page and encourage online donations </w:t>
      </w:r>
    </w:p>
    <w:p w:rsidR="00A12B78" w:rsidRPr="001C427B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i/>
          <w:sz w:val="20"/>
          <w:szCs w:val="20"/>
        </w:rPr>
      </w:pPr>
      <w:r w:rsidRPr="001C427B">
        <w:rPr>
          <w:b/>
          <w:i/>
          <w:sz w:val="20"/>
          <w:szCs w:val="20"/>
        </w:rPr>
        <w:t xml:space="preserve">We have systems and resources to support your fundraising!  </w:t>
      </w:r>
    </w:p>
    <w:p w:rsidR="00A12B78" w:rsidRPr="00DD09BF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sz w:val="6"/>
          <w:szCs w:val="6"/>
        </w:rPr>
      </w:pPr>
    </w:p>
    <w:p w:rsidR="00ED7395" w:rsidRDefault="00ED7395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bCs/>
          <w:sz w:val="24"/>
          <w:szCs w:val="20"/>
        </w:rPr>
      </w:pPr>
    </w:p>
    <w:p w:rsidR="00A12B78" w:rsidRPr="001C427B" w:rsidRDefault="00A12B78" w:rsidP="003016E1">
      <w:pPr>
        <w:tabs>
          <w:tab w:val="left" w:pos="5490"/>
        </w:tabs>
        <w:spacing w:after="60" w:line="240" w:lineRule="auto"/>
        <w:ind w:left="-720" w:right="-360"/>
        <w:jc w:val="both"/>
        <w:rPr>
          <w:b/>
          <w:sz w:val="20"/>
          <w:szCs w:val="20"/>
        </w:rPr>
      </w:pPr>
      <w:r w:rsidRPr="007F1D96">
        <w:rPr>
          <w:b/>
          <w:bCs/>
          <w:sz w:val="24"/>
          <w:szCs w:val="20"/>
        </w:rPr>
        <w:t>VOLUNTEER</w:t>
      </w:r>
    </w:p>
    <w:p w:rsidR="00A12B78" w:rsidRPr="00671090" w:rsidRDefault="00A12B78" w:rsidP="003016E1">
      <w:pPr>
        <w:tabs>
          <w:tab w:val="left" w:pos="5490"/>
        </w:tabs>
        <w:spacing w:after="120" w:line="240" w:lineRule="auto"/>
        <w:ind w:left="-720" w:right="-360"/>
        <w:jc w:val="both"/>
        <w:rPr>
          <w:sz w:val="20"/>
          <w:szCs w:val="20"/>
        </w:rPr>
      </w:pPr>
      <w:r w:rsidRPr="00671090">
        <w:rPr>
          <w:sz w:val="20"/>
          <w:szCs w:val="20"/>
        </w:rPr>
        <w:t xml:space="preserve">We love volunteers! Volunteers are extremely important in helping the Damien Center operate each day. There are multiple volunteer opportunities and flexible schedules available </w:t>
      </w:r>
      <w:r w:rsidR="00EF677E">
        <w:rPr>
          <w:sz w:val="20"/>
          <w:szCs w:val="20"/>
        </w:rPr>
        <w:t xml:space="preserve">in our </w:t>
      </w:r>
      <w:r w:rsidR="007F44AA">
        <w:rPr>
          <w:sz w:val="20"/>
          <w:szCs w:val="20"/>
        </w:rPr>
        <w:t>Kitchen, PAWS, Living Room, Front Desk, as well as group activities!</w:t>
      </w:r>
      <w:r w:rsidRPr="00671090">
        <w:rPr>
          <w:sz w:val="20"/>
          <w:szCs w:val="20"/>
        </w:rPr>
        <w:t xml:space="preserve"> </w:t>
      </w:r>
    </w:p>
    <w:p w:rsidR="00AF5E51" w:rsidRPr="000E074C" w:rsidRDefault="00AF5E51" w:rsidP="00594C34">
      <w:pPr>
        <w:spacing w:after="0"/>
        <w:jc w:val="center"/>
        <w:rPr>
          <w:i/>
        </w:rPr>
      </w:pPr>
    </w:p>
    <w:sectPr w:rsidR="00AF5E51" w:rsidRPr="000E074C" w:rsidSect="00663D53">
      <w:headerReference w:type="default" r:id="rId12"/>
      <w:footerReference w:type="default" r:id="rId13"/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3CE0" w:rsidRDefault="00EE3CE0" w:rsidP="00AF5E51">
      <w:pPr>
        <w:spacing w:after="0" w:line="240" w:lineRule="auto"/>
      </w:pPr>
      <w:r>
        <w:separator/>
      </w:r>
    </w:p>
  </w:endnote>
  <w:endnote w:type="continuationSeparator" w:id="0">
    <w:p w:rsidR="00EE3CE0" w:rsidRDefault="00EE3CE0" w:rsidP="00AF5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5E51" w:rsidRDefault="00AF5E5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7B6EE070" wp14:editId="67A51F5F">
              <wp:simplePos x="0" y="0"/>
              <wp:positionH relativeFrom="page">
                <wp:posOffset>0</wp:posOffset>
              </wp:positionH>
              <wp:positionV relativeFrom="page">
                <wp:posOffset>9451075</wp:posOffset>
              </wp:positionV>
              <wp:extent cx="7772400" cy="615315"/>
              <wp:effectExtent l="0" t="0" r="0" b="13335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615315"/>
                        <a:chOff x="0" y="14871"/>
                        <a:chExt cx="12240" cy="969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0" y="14871"/>
                          <a:ext cx="12240" cy="956"/>
                        </a:xfrm>
                        <a:custGeom>
                          <a:avLst/>
                          <a:gdLst>
                            <a:gd name="T0" fmla="*/ 12240 w 12240"/>
                            <a:gd name="T1" fmla="+- 0 14590 14590"/>
                            <a:gd name="T2" fmla="*/ 14590 h 1251"/>
                            <a:gd name="T3" fmla="*/ 5920 w 12240"/>
                            <a:gd name="T4" fmla="+- 0 14590 14590"/>
                            <a:gd name="T5" fmla="*/ 14590 h 1251"/>
                            <a:gd name="T6" fmla="*/ 5882 w 12240"/>
                            <a:gd name="T7" fmla="+- 0 14590 14590"/>
                            <a:gd name="T8" fmla="*/ 14590 h 1251"/>
                            <a:gd name="T9" fmla="*/ 5865 w 12240"/>
                            <a:gd name="T10" fmla="+- 0 14590 14590"/>
                            <a:gd name="T11" fmla="*/ 14590 h 1251"/>
                            <a:gd name="T12" fmla="*/ 5865 w 12240"/>
                            <a:gd name="T13" fmla="+- 0 14616 14590"/>
                            <a:gd name="T14" fmla="*/ 14616 h 1251"/>
                            <a:gd name="T15" fmla="*/ 5609 w 12240"/>
                            <a:gd name="T16" fmla="+- 0 15010 14590"/>
                            <a:gd name="T17" fmla="*/ 15010 h 1251"/>
                            <a:gd name="T18" fmla="*/ 0 w 12240"/>
                            <a:gd name="T19" fmla="+- 0 15010 14590"/>
                            <a:gd name="T20" fmla="*/ 15010 h 1251"/>
                            <a:gd name="T21" fmla="*/ 0 w 12240"/>
                            <a:gd name="T22" fmla="+- 0 15840 14590"/>
                            <a:gd name="T23" fmla="*/ 15840 h 1251"/>
                            <a:gd name="T24" fmla="*/ 5067 w 12240"/>
                            <a:gd name="T25" fmla="+- 0 15840 14590"/>
                            <a:gd name="T26" fmla="*/ 15840 h 1251"/>
                            <a:gd name="T27" fmla="*/ 5865 w 12240"/>
                            <a:gd name="T28" fmla="+- 0 15840 14590"/>
                            <a:gd name="T29" fmla="*/ 15840 h 1251"/>
                            <a:gd name="T30" fmla="*/ 5920 w 12240"/>
                            <a:gd name="T31" fmla="+- 0 15840 14590"/>
                            <a:gd name="T32" fmla="*/ 15840 h 1251"/>
                            <a:gd name="T33" fmla="*/ 12240 w 12240"/>
                            <a:gd name="T34" fmla="+- 0 15840 14590"/>
                            <a:gd name="T35" fmla="*/ 15840 h 1251"/>
                            <a:gd name="T36" fmla="*/ 12240 w 12240"/>
                            <a:gd name="T37" fmla="+- 0 14590 14590"/>
                            <a:gd name="T38" fmla="*/ 14590 h 1251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</a:cxnLst>
                          <a:rect l="0" t="0" r="r" b="b"/>
                          <a:pathLst>
                            <a:path w="12240" h="1251">
                              <a:moveTo>
                                <a:pt x="12240" y="0"/>
                              </a:moveTo>
                              <a:lnTo>
                                <a:pt x="5920" y="0"/>
                              </a:lnTo>
                              <a:lnTo>
                                <a:pt x="5882" y="0"/>
                              </a:lnTo>
                              <a:lnTo>
                                <a:pt x="5865" y="0"/>
                              </a:lnTo>
                              <a:lnTo>
                                <a:pt x="5865" y="26"/>
                              </a:lnTo>
                              <a:lnTo>
                                <a:pt x="5609" y="420"/>
                              </a:lnTo>
                              <a:lnTo>
                                <a:pt x="0" y="420"/>
                              </a:lnTo>
                              <a:lnTo>
                                <a:pt x="0" y="1250"/>
                              </a:lnTo>
                              <a:lnTo>
                                <a:pt x="5067" y="1250"/>
                              </a:lnTo>
                              <a:lnTo>
                                <a:pt x="5865" y="1250"/>
                              </a:lnTo>
                              <a:lnTo>
                                <a:pt x="5920" y="1250"/>
                              </a:lnTo>
                              <a:lnTo>
                                <a:pt x="12240" y="1250"/>
                              </a:lnTo>
                              <a:lnTo>
                                <a:pt x="12240" y="0"/>
                              </a:lnTo>
                            </a:path>
                          </a:pathLst>
                        </a:custGeom>
                        <a:solidFill>
                          <a:srgbClr val="FD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Text Box 8"/>
                      <wps:cNvSpPr txBox="1">
                        <a:spLocks noChangeArrowheads="1"/>
                      </wps:cNvSpPr>
                      <wps:spPr bwMode="auto">
                        <a:xfrm>
                          <a:off x="0" y="15150"/>
                          <a:ext cx="5866" cy="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5E51" w:rsidRPr="00B04F56" w:rsidRDefault="00CE3532" w:rsidP="00AF5E51">
                            <w:pPr>
                              <w:spacing w:before="215"/>
                              <w:ind w:left="344"/>
                              <w:rPr>
                                <w:rFonts w:cstheme="minorHAnsi"/>
                                <w:sz w:val="20"/>
                              </w:rPr>
                            </w:pPr>
                            <w:r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A</w:t>
                            </w:r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 xml:space="preserve"> l b a n y </w:t>
                            </w:r>
                            <w:r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D</w:t>
                            </w:r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 xml:space="preserve"> a m </w:t>
                            </w:r>
                            <w:proofErr w:type="spellStart"/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i</w:t>
                            </w:r>
                            <w:proofErr w:type="spellEnd"/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 xml:space="preserve"> e n </w:t>
                            </w:r>
                            <w:r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C</w:t>
                            </w:r>
                            <w:r w:rsidR="00663D53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 xml:space="preserve"> e n t e </w:t>
                            </w:r>
                            <w:proofErr w:type="spellStart"/>
                            <w:r w:rsidR="00663D53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r.</w:t>
                            </w:r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o</w:t>
                            </w:r>
                            <w:proofErr w:type="spellEnd"/>
                            <w:r w:rsidR="00BB3439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 xml:space="preserve"> </w:t>
                            </w:r>
                            <w:r w:rsidR="00AF5E51" w:rsidRPr="00B04F56">
                              <w:rPr>
                                <w:rFonts w:cstheme="minorHAnsi"/>
                                <w:color w:val="FFFFFF"/>
                                <w:sz w:val="20"/>
                              </w:rPr>
                              <w:t>r g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6211" y="14948"/>
                          <a:ext cx="6029" cy="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5E51" w:rsidRPr="00B04F56" w:rsidRDefault="00561FA7" w:rsidP="003D223F">
                            <w:pPr>
                              <w:tabs>
                                <w:tab w:val="left" w:pos="2520"/>
                              </w:tabs>
                              <w:spacing w:before="62"/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>T: (518) 449-7119</w:t>
                            </w:r>
                            <w:r w:rsidR="003D223F"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 w:rsidR="003D223F"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ab/>
                              <w:t>7</w:t>
                            </w:r>
                            <w:r w:rsidR="00186EC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>2</w:t>
                            </w:r>
                            <w:r w:rsidR="00AF5E51"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>8 Madison Ave, Suite 100,</w:t>
                            </w:r>
                          </w:p>
                          <w:p w:rsidR="00AF5E51" w:rsidRPr="00B04F56" w:rsidRDefault="00AF5E51" w:rsidP="003D223F">
                            <w:pPr>
                              <w:tabs>
                                <w:tab w:val="left" w:pos="2520"/>
                              </w:tabs>
                              <w:spacing w:before="62"/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</w:pPr>
                            <w:r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>F: (518) 449-7881</w:t>
                            </w:r>
                            <w:r w:rsidR="003D223F"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 xml:space="preserve">   </w:t>
                            </w:r>
                            <w:r w:rsidR="003D223F"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ab/>
                            </w:r>
                            <w:r w:rsidRPr="00B04F56">
                              <w:rPr>
                                <w:rFonts w:cstheme="minorHAnsi"/>
                                <w:color w:val="FFFFFF" w:themeColor="background1"/>
                                <w:sz w:val="20"/>
                              </w:rPr>
                              <w:t>Albany, NY 12208-330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B6EE070" id="Group 7" o:spid="_x0000_s1027" style="position:absolute;margin-left:0;margin-top:744.2pt;width:612pt;height:48.45pt;z-index:251655168;mso-position-horizontal-relative:page;mso-position-vertical-relative:page" coordorigin=",14871" coordsize="12240,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">
              <v:shape id="Freeform 7" o:spid="_x0000_s1028" style="position:absolute;top:14871;width:12240;height:956;visibility:visible;mso-wrap-style:square;v-text-anchor:top" coordsize="12240,1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" path="m12240,l5920,r-38,l5865,r,26l5609,420,,420r,830l5067,1250r798,l5920,1250r6320,l12240,e" fillcolor="#fd0000" stroked="f">
                <v:path arrowok="t" o:connecttype="custom" o:connectlocs="12240,11150;5920,11150;5882,11150;5865,11150;5865,11169;5609,11470;0,11470;0,12105;5067,12105;5865,12105;5920,12105;12240,12105;12240,11150" o:connectangles="0,0,0,0,0,0,0,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top:15150;width:5866;height:6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lhC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jf&#10;X8IBcv4BAAD//wMAUEsBAi0AFAAGAAgAAAAhANvh9svuAAAAhQEAABMAAAAAAAAAAAAAAAAAAAAA&#10;AFtDb250ZW50X1R5cGVzXS54bWxQSwECLQAUAAYACAAAACEAWvQsW78AAAAVAQAACwAAAAAAAAAA&#10;AAAAAAAfAQAAX3JlbHMvLnJlbHNQSwECLQAUAAYACAAAACEAR5pYQr0AAADbAAAADwAAAAAAAAAA&#10;AAAAAAAHAgAAZHJzL2Rvd25yZXYueG1sUEsFBgAAAAADAAMAtwAAAPECAAAAAA==&#10;" filled="f" stroked="f">
                <v:textbox inset="0,0,0,0">
                  <w:txbxContent>
                    <w:p w:rsidR="00AF5E51" w:rsidRPr="00B04F56" w:rsidRDefault="00CE3532" w:rsidP="00AF5E51">
                      <w:pPr>
                        <w:spacing w:before="215"/>
                        <w:ind w:left="344"/>
                        <w:rPr>
                          <w:rFonts w:cstheme="minorHAnsi"/>
                          <w:sz w:val="20"/>
                        </w:rPr>
                      </w:pPr>
                      <w:r>
                        <w:rPr>
                          <w:rFonts w:cstheme="minorHAnsi"/>
                          <w:color w:val="FFFFFF"/>
                          <w:sz w:val="20"/>
                        </w:rPr>
                        <w:t>A</w:t>
                      </w:r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 xml:space="preserve"> l b a n y </w:t>
                      </w:r>
                      <w:r>
                        <w:rPr>
                          <w:rFonts w:cstheme="minorHAnsi"/>
                          <w:color w:val="FFFFFF"/>
                          <w:sz w:val="20"/>
                        </w:rPr>
                        <w:t>D</w:t>
                      </w:r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 xml:space="preserve"> a m </w:t>
                      </w:r>
                      <w:proofErr w:type="spellStart"/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>i</w:t>
                      </w:r>
                      <w:proofErr w:type="spellEnd"/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 xml:space="preserve"> e n </w:t>
                      </w:r>
                      <w:r>
                        <w:rPr>
                          <w:rFonts w:cstheme="minorHAnsi"/>
                          <w:color w:val="FFFFFF"/>
                          <w:sz w:val="20"/>
                        </w:rPr>
                        <w:t>C</w:t>
                      </w:r>
                      <w:r w:rsidR="00663D53">
                        <w:rPr>
                          <w:rFonts w:cstheme="minorHAnsi"/>
                          <w:color w:val="FFFFFF"/>
                          <w:sz w:val="20"/>
                        </w:rPr>
                        <w:t xml:space="preserve"> e n t e </w:t>
                      </w:r>
                      <w:proofErr w:type="spellStart"/>
                      <w:r w:rsidR="00663D53">
                        <w:rPr>
                          <w:rFonts w:cstheme="minorHAnsi"/>
                          <w:color w:val="FFFFFF"/>
                          <w:sz w:val="20"/>
                        </w:rPr>
                        <w:t>r.</w:t>
                      </w:r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>o</w:t>
                      </w:r>
                      <w:proofErr w:type="spellEnd"/>
                      <w:r w:rsidR="00BB3439">
                        <w:rPr>
                          <w:rFonts w:cstheme="minorHAnsi"/>
                          <w:color w:val="FFFFFF"/>
                          <w:sz w:val="20"/>
                        </w:rPr>
                        <w:t xml:space="preserve"> </w:t>
                      </w:r>
                      <w:r w:rsidR="00AF5E51" w:rsidRPr="00B04F56">
                        <w:rPr>
                          <w:rFonts w:cstheme="minorHAnsi"/>
                          <w:color w:val="FFFFFF"/>
                          <w:sz w:val="20"/>
                        </w:rPr>
                        <w:t>r g</w:t>
                      </w:r>
                    </w:p>
                  </w:txbxContent>
                </v:textbox>
              </v:shape>
              <v:shape id="Text Box 9" o:spid="_x0000_s1030" type="#_x0000_t202" style="position:absolute;left:6211;top:14948;width:6029;height: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<v:textbox inset="0,0,0,0">
                  <w:txbxContent>
                    <w:p w:rsidR="00AF5E51" w:rsidRPr="00B04F56" w:rsidRDefault="00561FA7" w:rsidP="003D223F">
                      <w:pPr>
                        <w:tabs>
                          <w:tab w:val="left" w:pos="2520"/>
                        </w:tabs>
                        <w:spacing w:before="62"/>
                        <w:rPr>
                          <w:rFonts w:cstheme="minorHAnsi"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>T: (518) 449-7119</w:t>
                      </w:r>
                      <w:r w:rsidR="003D223F"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 xml:space="preserve"> </w:t>
                      </w:r>
                      <w:r w:rsidR="003D223F"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ab/>
                        <w:t>7</w:t>
                      </w:r>
                      <w:r w:rsidR="00186EC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>2</w:t>
                      </w:r>
                      <w:r w:rsidR="00AF5E51"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>8 Madison Ave, Suite 100,</w:t>
                      </w:r>
                    </w:p>
                    <w:p w:rsidR="00AF5E51" w:rsidRPr="00B04F56" w:rsidRDefault="00AF5E51" w:rsidP="003D223F">
                      <w:pPr>
                        <w:tabs>
                          <w:tab w:val="left" w:pos="2520"/>
                        </w:tabs>
                        <w:spacing w:before="62"/>
                        <w:rPr>
                          <w:rFonts w:cstheme="minorHAnsi"/>
                          <w:color w:val="FFFFFF" w:themeColor="background1"/>
                          <w:sz w:val="20"/>
                        </w:rPr>
                      </w:pPr>
                      <w:r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>F: (518) 449-7881</w:t>
                      </w:r>
                      <w:r w:rsidR="003D223F"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 xml:space="preserve">   </w:t>
                      </w:r>
                      <w:r w:rsidR="003D223F"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ab/>
                      </w:r>
                      <w:r w:rsidRPr="00B04F56">
                        <w:rPr>
                          <w:rFonts w:cstheme="minorHAnsi"/>
                          <w:color w:val="FFFFFF" w:themeColor="background1"/>
                          <w:sz w:val="20"/>
                        </w:rPr>
                        <w:t>Albany, NY 12208-330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3CE0" w:rsidRDefault="00EE3CE0" w:rsidP="00AF5E51">
      <w:pPr>
        <w:spacing w:after="0" w:line="240" w:lineRule="auto"/>
      </w:pPr>
      <w:r>
        <w:separator/>
      </w:r>
    </w:p>
  </w:footnote>
  <w:footnote w:type="continuationSeparator" w:id="0">
    <w:p w:rsidR="00EE3CE0" w:rsidRDefault="00EE3CE0" w:rsidP="00AF5E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3211" w:rsidRDefault="00186EC6" w:rsidP="007032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BDFE8A2" wp14:editId="77EC5B33">
              <wp:simplePos x="0" y="0"/>
              <wp:positionH relativeFrom="page">
                <wp:posOffset>19847</wp:posOffset>
              </wp:positionH>
              <wp:positionV relativeFrom="paragraph">
                <wp:posOffset>285750</wp:posOffset>
              </wp:positionV>
              <wp:extent cx="7724775" cy="45085"/>
              <wp:effectExtent l="0" t="38100" r="47625" b="0"/>
              <wp:wrapNone/>
              <wp:docPr id="6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24775" cy="45085"/>
                      </a:xfrm>
                      <a:custGeom>
                        <a:avLst/>
                        <a:gdLst>
                          <a:gd name="T0" fmla="+- 0 508 508"/>
                          <a:gd name="T1" fmla="*/ T0 w 8437"/>
                          <a:gd name="T2" fmla="+- 0 4732 508"/>
                          <a:gd name="T3" fmla="*/ T2 w 8437"/>
                          <a:gd name="T4" fmla="+- 0 4721 508"/>
                          <a:gd name="T5" fmla="*/ T4 w 8437"/>
                          <a:gd name="T6" fmla="+- 0 8945 508"/>
                          <a:gd name="T7" fmla="*/ T6 w 8437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  <a:cxn ang="0">
                            <a:pos x="T5" y="0"/>
                          </a:cxn>
                          <a:cxn ang="0">
                            <a:pos x="T7" y="0"/>
                          </a:cxn>
                        </a:cxnLst>
                        <a:rect l="0" t="0" r="r" b="b"/>
                        <a:pathLst>
                          <a:path w="8437">
                            <a:moveTo>
                              <a:pt x="0" y="0"/>
                            </a:moveTo>
                            <a:lnTo>
                              <a:pt x="4224" y="0"/>
                            </a:lnTo>
                            <a:moveTo>
                              <a:pt x="4213" y="0"/>
                            </a:moveTo>
                            <a:lnTo>
                              <a:pt x="8437" y="0"/>
                            </a:lnTo>
                          </a:path>
                        </a:pathLst>
                      </a:custGeom>
                      <a:noFill/>
                      <a:ln w="67522">
                        <a:solidFill>
                          <a:srgbClr val="FD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593A31" id="AutoShape 3" o:spid="_x0000_s1026" style="position:absolute;margin-left:1.55pt;margin-top:22.5pt;width:608.25pt;height:3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8437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" path="m,l4224,t-11,l8437,e" filled="f" strokecolor="#fd0000" strokeweight="1.87561mm">
              <v:path arrowok="t" o:connecttype="custom" o:connectlocs="0,0;3867423,0;3857352,0;7724775,0" o:connectangles="0,0,0,0"/>
              <w10:wrap anchorx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4173B740" wp14:editId="0F49F8AE">
              <wp:simplePos x="0" y="0"/>
              <wp:positionH relativeFrom="margin">
                <wp:posOffset>-922655</wp:posOffset>
              </wp:positionH>
              <wp:positionV relativeFrom="paragraph">
                <wp:posOffset>-455930</wp:posOffset>
              </wp:positionV>
              <wp:extent cx="7772400" cy="67945"/>
              <wp:effectExtent l="0" t="0" r="38100" b="8255"/>
              <wp:wrapNone/>
              <wp:docPr id="349" name="Group 3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67945"/>
                        <a:chOff x="0" y="-319"/>
                        <a:chExt cx="12240" cy="107"/>
                      </a:xfrm>
                    </wpg:grpSpPr>
                    <wps:wsp>
                      <wps:cNvPr id="350" name="Line 2"/>
                      <wps:cNvCnPr>
                        <a:cxnSpLocks noChangeShapeType="1"/>
                      </wps:cNvCnPr>
                      <wps:spPr bwMode="auto">
                        <a:xfrm>
                          <a:off x="0" y="-265"/>
                          <a:ext cx="508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51" name="AutoShape 3"/>
                      <wps:cNvSpPr>
                        <a:spLocks/>
                      </wps:cNvSpPr>
                      <wps:spPr bwMode="auto">
                        <a:xfrm>
                          <a:off x="508" y="-266"/>
                          <a:ext cx="8437" cy="2"/>
                        </a:xfrm>
                        <a:custGeom>
                          <a:avLst/>
                          <a:gdLst>
                            <a:gd name="T0" fmla="+- 0 508 508"/>
                            <a:gd name="T1" fmla="*/ T0 w 8437"/>
                            <a:gd name="T2" fmla="+- 0 4732 508"/>
                            <a:gd name="T3" fmla="*/ T2 w 8437"/>
                            <a:gd name="T4" fmla="+- 0 4721 508"/>
                            <a:gd name="T5" fmla="*/ T4 w 8437"/>
                            <a:gd name="T6" fmla="+- 0 8945 508"/>
                            <a:gd name="T7" fmla="*/ T6 w 843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8437">
                              <a:moveTo>
                                <a:pt x="0" y="0"/>
                              </a:moveTo>
                              <a:lnTo>
                                <a:pt x="4224" y="0"/>
                              </a:lnTo>
                              <a:moveTo>
                                <a:pt x="4213" y="0"/>
                              </a:moveTo>
                              <a:lnTo>
                                <a:pt x="8437" y="0"/>
                              </a:lnTo>
                            </a:path>
                          </a:pathLst>
                        </a:cu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52" name="Line 4"/>
                      <wps:cNvCnPr>
                        <a:cxnSpLocks noChangeShapeType="1"/>
                      </wps:cNvCnPr>
                      <wps:spPr bwMode="auto">
                        <a:xfrm>
                          <a:off x="11732" y="-265"/>
                          <a:ext cx="508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53" name="Line 5"/>
                      <wps:cNvCnPr>
                        <a:cxnSpLocks noChangeShapeType="1"/>
                      </wps:cNvCnPr>
                      <wps:spPr bwMode="auto">
                        <a:xfrm>
                          <a:off x="8933" y="-265"/>
                          <a:ext cx="2799" cy="0"/>
                        </a:xfrm>
                        <a:prstGeom prst="line">
                          <a:avLst/>
                        </a:prstGeom>
                        <a:noFill/>
                        <a:ln w="67522">
                          <a:solidFill>
                            <a:srgbClr val="FD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401ED8" id="Group 349" o:spid="_x0000_s1026" style="position:absolute;margin-left:-72.65pt;margin-top:-35.9pt;width:612pt;height:5.35pt;z-index:251656192;mso-position-horizontal-relative:margin" coordorigin=",-319" coordsize="12240,1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">
              <v:line id="Line 2" o:spid="_x0000_s1027" style="position:absolute;visibility:visible;mso-wrap-style:square" from="0,-265" to="508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" strokecolor="#fd0000" strokeweight="1.87561mm"/>
              <v:shape id="AutoShape 3" o:spid="_x0000_s1028" style="position:absolute;left:508;top:-266;width:8437;height:2;visibility:visible;mso-wrap-style:square;v-text-anchor:top" coordsize="84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" path="m,l4224,t-11,l8437,e" filled="f" strokecolor="#fd0000" strokeweight="1.87561mm">
                <v:path arrowok="t" o:connecttype="custom" o:connectlocs="0,0;4224,0;4213,0;8437,0" o:connectangles="0,0,0,0"/>
              </v:shape>
              <v:line id="Line 4" o:spid="_x0000_s1029" style="position:absolute;visibility:visible;mso-wrap-style:square" from="11732,-265" to="12240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" strokecolor="#fd0000" strokeweight="1.87561mm"/>
              <v:line id="Line 5" o:spid="_x0000_s1030" style="position:absolute;visibility:visible;mso-wrap-style:square" from="8933,-265" to="11732,-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" strokecolor="#fd0000" strokeweight="1.87561mm"/>
              <w10:wrap anchorx="margin"/>
            </v:group>
          </w:pict>
        </mc:Fallback>
      </mc:AlternateContent>
    </w:r>
    <w:r w:rsidR="00703211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608A6390" wp14:editId="381A721D">
              <wp:simplePos x="0" y="0"/>
              <wp:positionH relativeFrom="column">
                <wp:posOffset>3431066</wp:posOffset>
              </wp:positionH>
              <wp:positionV relativeFrom="paragraph">
                <wp:posOffset>-326390</wp:posOffset>
              </wp:positionV>
              <wp:extent cx="3267710" cy="490855"/>
              <wp:effectExtent l="0" t="0" r="889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67710" cy="4908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03211" w:rsidRPr="00963AB4" w:rsidRDefault="00703211" w:rsidP="00ED7395">
                          <w:pPr>
                            <w:rPr>
                              <w:i/>
                              <w:sz w:val="12"/>
                            </w:rPr>
                          </w:pPr>
                          <w:r w:rsidRPr="00963AB4">
                            <w:rPr>
                              <w:i/>
                              <w:sz w:val="12"/>
                            </w:rPr>
                            <w:t xml:space="preserve">The Damien Center’s mission is to enhance the lives of people affected by HIV/AIDS in an affirming environment and to reduce new infections in the communities we serve. </w:t>
                          </w:r>
                          <w:r>
                            <w:rPr>
                              <w:i/>
                              <w:sz w:val="12"/>
                            </w:rPr>
                            <w:br/>
                          </w:r>
                          <w:r w:rsidRPr="00963AB4">
                            <w:rPr>
                              <w:i/>
                              <w:sz w:val="12"/>
                            </w:rPr>
                            <w:t>Our vision is a community where people with HIV/AIDS achieve their desired potential and are respected as coworkers, neighbors, and friends, while striving for an HIV free generat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8A63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0.15pt;margin-top:-25.7pt;width:257.3pt;height:38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cr2IQIAAB0EAAAOAAAAZHJzL2Uyb0RvYy54bWysU9uO2yAQfa/Uf0C8N3bcZJNYcVbbbFNV&#10;2l6k3X4AxjhGBYYCiZ1+fQecza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" stroked="f">
              <v:textbox>
                <w:txbxContent>
                  <w:p w:rsidR="00703211" w:rsidRPr="00963AB4" w:rsidRDefault="00703211" w:rsidP="00ED7395">
                    <w:pPr>
                      <w:rPr>
                        <w:i/>
                        <w:sz w:val="12"/>
                      </w:rPr>
                    </w:pPr>
                    <w:r w:rsidRPr="00963AB4">
                      <w:rPr>
                        <w:i/>
                        <w:sz w:val="12"/>
                      </w:rPr>
                      <w:t xml:space="preserve">The Damien Center’s mission is to enhance the lives of people affected by HIV/AIDS in an affirming environment and to reduce new infections in the communities we serve. </w:t>
                    </w:r>
                    <w:r>
                      <w:rPr>
                        <w:i/>
                        <w:sz w:val="12"/>
                      </w:rPr>
                      <w:br/>
                    </w:r>
                    <w:r w:rsidRPr="00963AB4">
                      <w:rPr>
                        <w:i/>
                        <w:sz w:val="12"/>
                      </w:rPr>
                      <w:t>Our vision is a community where people with HIV/AIDS achieve their desired potential and are respected as coworkers, neighbors, and friends, while striving for an HIV free generation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03211">
      <w:rPr>
        <w:noProof/>
      </w:rPr>
      <w:drawing>
        <wp:anchor distT="0" distB="0" distL="0" distR="0" simplePos="0" relativeHeight="251658240" behindDoc="0" locked="0" layoutInCell="1" allowOverlap="1" wp14:anchorId="6998A477" wp14:editId="1FEA5295">
          <wp:simplePos x="0" y="0"/>
          <wp:positionH relativeFrom="page">
            <wp:posOffset>209550</wp:posOffset>
          </wp:positionH>
          <wp:positionV relativeFrom="paragraph">
            <wp:posOffset>-323850</wp:posOffset>
          </wp:positionV>
          <wp:extent cx="4019549" cy="561975"/>
          <wp:effectExtent l="0" t="0" r="0" b="0"/>
          <wp:wrapNone/>
          <wp:docPr id="2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019549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AF5E51" w:rsidRPr="00703211" w:rsidRDefault="00AF5E51" w:rsidP="007032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F42F8"/>
    <w:multiLevelType w:val="hybridMultilevel"/>
    <w:tmpl w:val="B4FE1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B3029"/>
    <w:multiLevelType w:val="hybridMultilevel"/>
    <w:tmpl w:val="CBD6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F2CB7"/>
    <w:multiLevelType w:val="hybridMultilevel"/>
    <w:tmpl w:val="6AAA5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F1785"/>
    <w:multiLevelType w:val="hybridMultilevel"/>
    <w:tmpl w:val="CF268F5E"/>
    <w:lvl w:ilvl="0" w:tplc="998C1FAC">
      <w:start w:val="1"/>
      <w:numFmt w:val="bullet"/>
      <w:lvlText w:val="q"/>
      <w:lvlJc w:val="left"/>
      <w:pPr>
        <w:ind w:left="0" w:hanging="360"/>
      </w:pPr>
      <w:rPr>
        <w:rFonts w:ascii="Wingdings" w:hAnsi="Wingdings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E645B"/>
    <w:multiLevelType w:val="hybridMultilevel"/>
    <w:tmpl w:val="A57E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1838D5"/>
    <w:multiLevelType w:val="hybridMultilevel"/>
    <w:tmpl w:val="84949F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94A2271"/>
    <w:multiLevelType w:val="hybridMultilevel"/>
    <w:tmpl w:val="22B49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F4928"/>
    <w:multiLevelType w:val="hybridMultilevel"/>
    <w:tmpl w:val="A0F43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1C38CB"/>
    <w:multiLevelType w:val="hybridMultilevel"/>
    <w:tmpl w:val="1EA63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7610BC"/>
    <w:multiLevelType w:val="hybridMultilevel"/>
    <w:tmpl w:val="6F9E6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A15FA"/>
    <w:multiLevelType w:val="hybridMultilevel"/>
    <w:tmpl w:val="BB02D0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10"/>
  </w:num>
  <w:num w:numId="11">
    <w:abstractNumId w:val="8"/>
  </w:num>
  <w:num w:numId="12">
    <w:abstractNumId w:val="0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recipientData>
    <wne:active wne:val="1"/>
    <wne:hash wne:val="-455091246"/>
  </wne:recipientData>
  <wne:recipientData>
    <wne:active wne:val="1"/>
    <wne:hash wne:val="1623782444"/>
  </wne:recipientData>
  <wne:recipientData>
    <wne:active wne:val="1"/>
    <wne:hash wne:val="1879391516"/>
  </wne:recipientData>
  <wne:recipientData>
    <wne:active wne:val="1"/>
    <wne:hash wne:val="1011840825"/>
  </wne:recipientData>
  <wne:recipientData>
    <wne:active wne:val="1"/>
    <wne:hash wne:val="396552483"/>
  </wne:recipientData>
  <wne:recipientData>
    <wne:active wne:val="1"/>
    <wne:hash wne:val="-242593713"/>
  </wne:recipientData>
  <wne:recipientData>
    <wne:active wne:val="1"/>
    <wne:hash wne:val="-2031635490"/>
  </wne:recipientData>
  <wne:recipientData>
    <wne:active wne:val="1"/>
    <wne:hash wne:val="1704040417"/>
  </wne:recipientData>
  <wne:recipientData>
    <wne:active wne:val="1"/>
    <wne:hash wne:val="-895106198"/>
  </wne:recipientData>
  <wne:recipientData>
    <wne:active wne:val="1"/>
    <wne:hash wne:val="912689897"/>
  </wne:recipientData>
  <wne:recipientData>
    <wne:active wne:val="1"/>
    <wne:hash wne:val="-1865770689"/>
  </wne:recipientData>
  <wne:recipientData>
    <wne:active wne:val="1"/>
    <wne:hash wne:val="473317332"/>
  </wne:recipientData>
  <wne:recipientData>
    <wne:active wne:val="1"/>
    <wne:hash wne:val="-279866703"/>
  </wne:recipientData>
  <wne:recipientData>
    <wne:active wne:val="1"/>
    <wne:hash wne:val="-981544396"/>
  </wne:recipientData>
  <wne:recipientData>
    <wne:active wne:val="1"/>
    <wne:hash wne:val="-217267355"/>
  </wne:recipientData>
  <wne:recipientData>
    <wne:active wne:val="1"/>
    <wne:hash wne:val="2103038691"/>
  </wne:recipientData>
  <wne:recipientData>
    <wne:active wne:val="1"/>
    <wne:hash wne:val="-1814751008"/>
  </wne:recipientData>
  <wne:recipientData>
    <wne:active wne:val="1"/>
    <wne:hash wne:val="-1432183086"/>
  </wne:recipientData>
  <wne:recipientData>
    <wne:active wne:val="1"/>
    <wne:hash wne:val="-1673014193"/>
  </wne:recipientData>
  <wne:recipientData>
    <wne:active wne:val="1"/>
    <wne:hash wne:val="320488729"/>
  </wne:recipientData>
  <wne:recipientData>
    <wne:active wne:val="1"/>
    <wne:hash wne:val="1461673872"/>
  </wne:recipientData>
  <wne:recipientData>
    <wne:active wne:val="1"/>
    <wne:hash wne:val="-124760734"/>
  </wne:recipientData>
  <wne:recipientData>
    <wne:active wne:val="1"/>
    <wne:hash wne:val="1587046527"/>
  </wne:recipientData>
  <wne:recipientData>
    <wne:active wne:val="1"/>
    <wne:hash wne:val="-847372378"/>
  </wne:recipientData>
  <wne:recipientData>
    <wne:active wne:val="1"/>
    <wne:hash wne:val="-175598090"/>
  </wne:recipientData>
  <wne:recipientData>
    <wne:active wne:val="1"/>
    <wne:hash wne:val="839988373"/>
  </wne:recipientData>
  <wne:recipientData>
    <wne:active wne:val="1"/>
    <wne:hash wne:val="439946964"/>
  </wne:recipientData>
  <wne:recipientData>
    <wne:active wne:val="1"/>
    <wne:hash wne:val="1258486020"/>
  </wne:recipientData>
  <wne:recipientData>
    <wne:active wne:val="1"/>
    <wne:hash wne:val="-635915303"/>
  </wne:recipientData>
  <wne:recipientData>
    <wne:active wne:val="1"/>
    <wne:hash wne:val="-2094828038"/>
  </wne:recipientData>
  <wne:recipientData>
    <wne:active wne:val="1"/>
    <wne:hash wne:val="323578404"/>
  </wne:recipientData>
  <wne:recipientData>
    <wne:active wne:val="1"/>
    <wne:hash wne:val="1553504672"/>
  </wne:recipientData>
  <wne:recipientData>
    <wne:active wne:val="1"/>
    <wne:hash wne:val="1406671651"/>
  </wne:recipientData>
  <wne:recipientData>
    <wne:active wne:val="1"/>
    <wne:hash wne:val="-1566050528"/>
  </wne:recipientData>
  <wne:recipientData>
    <wne:active wne:val="1"/>
    <wne:hash wne:val="688747108"/>
  </wne:recipientData>
  <wne:recipientData>
    <wne:active wne:val="1"/>
    <wne:hash wne:val="-1295963428"/>
  </wne:recipientData>
  <wne:recipientData>
    <wne:active wne:val="1"/>
    <wne:hash wne:val="724289720"/>
  </wne:recipientData>
  <wne:recipientData>
    <wne:active wne:val="1"/>
    <wne:hash wne:val="-1079018139"/>
  </wne:recipientData>
  <wne:recipientData>
    <wne:active wne:val="1"/>
    <wne:hash wne:val="857106171"/>
  </wne:recipientData>
  <wne:recipientData>
    <wne:active wne:val="1"/>
    <wne:hash wne:val="1481758667"/>
  </wne:recipientData>
  <wne:recipientData>
    <wne:active wne:val="1"/>
    <wne:hash wne:val="478263809"/>
  </wne:recipientData>
  <wne:recipientData>
    <wne:active wne:val="1"/>
    <wne:hash wne:val="-267408444"/>
  </wne:recipientData>
  <wne:recipientData>
    <wne:active wne:val="1"/>
    <wne:hash wne:val="2076486118"/>
  </wne:recipientData>
  <wne:recipientData>
    <wne:active wne:val="1"/>
    <wne:hash wne:val="-1650853617"/>
  </wne:recipientData>
  <wne:recipientData>
    <wne:active wne:val="1"/>
    <wne:hash wne:val="2017344037"/>
  </wne:recipientData>
  <wne:recipientData>
    <wne:active wne:val="1"/>
    <wne:hash wne:val="-1308061239"/>
  </wne:recipientData>
  <wne:recipientData>
    <wne:active wne:val="1"/>
    <wne:hash wne:val="-1422285229"/>
  </wne:recipientData>
  <wne:recipientData>
    <wne:active wne:val="1"/>
    <wne:hash wne:val="-753282891"/>
  </wne:recipientData>
  <wne:recipientData>
    <wne:active wne:val="1"/>
    <wne:hash wne:val="1324431969"/>
  </wne:recipientData>
  <wne:recipientData>
    <wne:active wne:val="1"/>
    <wne:hash wne:val="-625263359"/>
  </wne:recipientData>
  <wne:recipientData>
    <wne:active wne:val="1"/>
    <wne:hash wne:val="1962607617"/>
  </wne:recipientData>
  <wne:recipientData>
    <wne:active wne:val="1"/>
    <wne:hash wne:val="1901901492"/>
  </wne:recipientData>
  <wne:recipientData>
    <wne:active wne:val="1"/>
    <wne:hash wne:val="1582995540"/>
  </wne:recipientData>
  <wne:recipientData>
    <wne:active wne:val="1"/>
    <wne:hash wne:val="-459865592"/>
  </wne:recipientData>
  <wne:recipientData>
    <wne:active wne:val="1"/>
    <wne:hash wne:val="1447036681"/>
  </wne:recipientData>
  <wne:recipientData>
    <wne:active wne:val="1"/>
    <wne:hash wne:val="750111961"/>
  </wne:recipientData>
  <wne:recipientData>
    <wne:active wne:val="1"/>
    <wne:hash wne:val="83609439"/>
  </wne:recipientData>
  <wne:recipientData>
    <wne:active wne:val="1"/>
    <wne:hash wne:val="-1123204375"/>
  </wne:recipientData>
  <wne:recipientData>
    <wne:active wne:val="1"/>
    <wne:hash wne:val="1980668165"/>
  </wne:recipientData>
  <wne:recipientData>
    <wne:active wne:val="1"/>
    <wne:hash wne:val="601239366"/>
  </wne:recipientData>
  <wne:recipientData>
    <wne:active wne:val="1"/>
    <wne:hash wne:val="-1791365045"/>
  </wne:recipientData>
  <wne:recipientData>
    <wne:active wne:val="1"/>
    <wne:hash wne:val="1907987704"/>
  </wne:recipientData>
  <wne:recipientData>
    <wne:active wne:val="1"/>
    <wne:hash wne:val="-493151105"/>
  </wne:recipientData>
  <wne:recipientData>
    <wne:active wne:val="1"/>
    <wne:hash wne:val="475772654"/>
  </wne:recipientData>
  <wne:recipientData>
    <wne:active wne:val="1"/>
    <wne:hash wne:val="1911381371"/>
  </wne:recipientData>
  <wne:recipientData>
    <wne:active wne:val="1"/>
    <wne:hash wne:val="-2014781033"/>
  </wne:recipientData>
  <wne:recipientData>
    <wne:active wne:val="1"/>
    <wne:hash wne:val="728305194"/>
  </wne:recipientData>
  <wne:recipientData>
    <wne:active wne:val="1"/>
    <wne:hash wne:val="1528300437"/>
  </wne:recipientData>
  <wne:recipientData>
    <wne:active wne:val="1"/>
    <wne:hash wne:val="1397481904"/>
  </wne:recipientData>
  <wne:recipientData>
    <wne:active wne:val="1"/>
    <wne:hash wne:val="653987997"/>
  </wne:recipientData>
  <wne:recipientData>
    <wne:active wne:val="1"/>
    <wne:hash wne:val="-182332871"/>
  </wne:recipientData>
  <wne:recipientData>
    <wne:active wne:val="1"/>
    <wne:hash wne:val="-1693923565"/>
  </wne:recipientData>
  <wne:recipientData>
    <wne:active wne:val="1"/>
    <wne:hash wne:val="-977946844"/>
  </wne:recipientData>
  <wne:recipientData>
    <wne:active wne:val="1"/>
    <wne:hash wne:val="1815632673"/>
  </wne:recipientData>
  <wne:recipientData>
    <wne:active wne:val="1"/>
    <wne:hash wne:val="-1819375217"/>
  </wne:recipientData>
  <wne:recipientData>
    <wne:active wne:val="1"/>
    <wne:hash wne:val="-2035240803"/>
  </wne:recipientData>
  <wne:recipientData>
    <wne:active wne:val="1"/>
    <wne:hash wne:val="1123810897"/>
  </wne:recipientData>
  <wne:recipientData>
    <wne:active wne:val="1"/>
    <wne:hash wne:val="-1138603837"/>
  </wne:recipientData>
  <wne:recipientData>
    <wne:active wne:val="1"/>
    <wne:hash wne:val="127554405"/>
  </wne:recipientData>
  <wne:recipientData>
    <wne:active wne:val="1"/>
    <wne:hash wne:val="1534426147"/>
  </wne:recipientData>
  <wne:recipientData>
    <wne:active wne:val="1"/>
    <wne:hash wne:val="-1418174754"/>
  </wne:recipientData>
  <wne:recipientData>
    <wne:active wne:val="1"/>
    <wne:hash wne:val="1428218401"/>
  </wne:recipientData>
  <wne:recipientData>
    <wne:active wne:val="1"/>
    <wne:hash wne:val="457799382"/>
  </wne:recipientData>
  <wne:recipientData>
    <wne:active wne:val="1"/>
    <wne:hash wne:val="-1152187125"/>
  </wne:recipientData>
  <wne:recipientData>
    <wne:active wne:val="1"/>
    <wne:hash wne:val="-872865409"/>
  </wne:recipientData>
  <wne:recipientData>
    <wne:active wne:val="1"/>
    <wne:hash wne:val="-1837342206"/>
  </wne:recipientData>
  <wne:recipientData>
    <wne:active wne:val="1"/>
    <wne:hash wne:val="1649003899"/>
  </wne:recipientData>
  <wne:recipientData>
    <wne:active wne:val="1"/>
    <wne:hash wne:val="819122784"/>
  </wne:recipientData>
  <wne:recipientData>
    <wne:active wne:val="1"/>
    <wne:hash wne:val="-938064329"/>
  </wne:recipientData>
  <wne:recipientData>
    <wne:active wne:val="1"/>
    <wne:hash wne:val="-403351267"/>
  </wne:recipientData>
  <wne:recipientData>
    <wne:active wne:val="1"/>
    <wne:hash wne:val="-1002504301"/>
  </wne:recipientData>
  <wne:recipientData>
    <wne:active wne:val="1"/>
    <wne:hash wne:val="1628471630"/>
  </wne:recipientData>
  <wne:recipientData>
    <wne:active wne:val="1"/>
    <wne:hash wne:val="1738166769"/>
  </wne:recipientData>
  <wne:recipientData>
    <wne:active wne:val="1"/>
    <wne:hash wne:val="1323356823"/>
  </wne:recipientData>
  <wne:recipientData>
    <wne:active wne:val="1"/>
    <wne:hash wne:val="-1112857432"/>
  </wne:recipientData>
  <wne:recipientData>
    <wne:active wne:val="1"/>
    <wne:hash wne:val="1841194434"/>
  </wne:recipientData>
  <wne:recipientData>
    <wne:active wne:val="1"/>
    <wne:hash wne:val="-1891194776"/>
  </wne:recipientData>
  <wne:recipientData>
    <wne:active wne:val="1"/>
    <wne:hash wne:val="-1385224729"/>
  </wne:recipientData>
  <wne:recipientData>
    <wne:active wne:val="1"/>
    <wne:hash wne:val="1750175585"/>
  </wne:recipientData>
  <wne:recipientData>
    <wne:active wne:val="1"/>
    <wne:hash wne:val="1381550707"/>
  </wne:recipientData>
  <wne:recipientData>
    <wne:active wne:val="1"/>
    <wne:hash wne:val="-672960074"/>
  </wne:recipientData>
  <wne:recipientData>
    <wne:active wne:val="1"/>
    <wne:hash wne:val="1385557141"/>
  </wne:recipientData>
  <wne:recipientData>
    <wne:active wne:val="1"/>
    <wne:hash wne:val="-913931789"/>
  </wne:recipientData>
  <wne:recipientData>
    <wne:active wne:val="1"/>
    <wne:hash wne:val="692154540"/>
  </wne:recipientData>
  <wne:recipientData>
    <wne:active wne:val="1"/>
    <wne:hash wne:val="1668997456"/>
  </wne:recipientData>
  <wne:recipientData>
    <wne:active wne:val="1"/>
    <wne:hash wne:val="721330626"/>
  </wne:recipientData>
  <wne:recipientData>
    <wne:active wne:val="1"/>
    <wne:hash wne:val="562621793"/>
  </wne:recipientData>
  <wne:recipientData>
    <wne:active wne:val="1"/>
    <wne:hash wne:val="-249952855"/>
  </wne:recipientData>
  <wne:recipientData>
    <wne:active wne:val="1"/>
    <wne:hash wne:val="-1233241232"/>
  </wne:recipientData>
  <wne:recipientData>
    <wne:active wne:val="1"/>
    <wne:hash wne:val="393189183"/>
  </wne:recipientData>
  <wne:recipientData>
    <wne:active wne:val="1"/>
    <wne:hash wne:val="1561874954"/>
  </wne:recipientData>
  <wne:recipientData>
    <wne:active wne:val="1"/>
    <wne:hash wne:val="-2073956346"/>
  </wne:recipientData>
  <wne:recipientData>
    <wne:active wne:val="1"/>
    <wne:hash wne:val="-1722341271"/>
  </wne:recipientData>
  <wne:recipientData>
    <wne:active wne:val="1"/>
    <wne:hash wne:val="775453429"/>
  </wne:recipientData>
  <wne:recipientData>
    <wne:active wne:val="1"/>
    <wne:hash wne:val="879105214"/>
  </wne:recipientData>
  <wne:recipientData>
    <wne:active wne:val="1"/>
    <wne:hash wne:val="-1433888650"/>
  </wne:recipientData>
  <wne:recipientData>
    <wne:active wne:val="1"/>
    <wne:hash wne:val="771661697"/>
  </wne:recipientData>
  <wne:recipientData>
    <wne:active wne:val="1"/>
    <wne:hash wne:val="703591913"/>
  </wne:recipientData>
  <wne:recipientData>
    <wne:active wne:val="1"/>
    <wne:hash wne:val="-1098522013"/>
  </wne:recipientData>
  <wne:recipientData>
    <wne:active wne:val="1"/>
    <wne:hash wne:val="-325970728"/>
  </wne:recipientData>
  <wne:recipientData>
    <wne:active wne:val="1"/>
    <wne:hash wne:val="-775665871"/>
  </wne:recipientData>
  <wne:recipientData>
    <wne:active wne:val="1"/>
    <wne:hash wne:val="-622752246"/>
  </wne:recipientData>
  <wne:recipientData>
    <wne:active wne:val="1"/>
    <wne:hash wne:val="1800922753"/>
  </wne:recipientData>
  <wne:recipientData>
    <wne:active wne:val="1"/>
    <wne:hash wne:val="1396862499"/>
  </wne:recipientData>
  <wne:recipientData>
    <wne:active wne:val="1"/>
    <wne:hash wne:val="329599295"/>
  </wne:recipientData>
  <wne:recipientData>
    <wne:active wne:val="1"/>
    <wne:hash wne:val="1701741149"/>
  </wne:recipientData>
  <wne:recipientData>
    <wne:active wne:val="1"/>
    <wne:hash wne:val="-533161083"/>
  </wne:recipientData>
  <wne:recipientData>
    <wne:active wne:val="1"/>
    <wne:hash wne:val="-2074862303"/>
  </wne:recipientData>
  <wne:recipientData>
    <wne:active wne:val="1"/>
    <wne:hash wne:val="1752764885"/>
  </wne:recipientData>
  <wne:recipientData>
    <wne:active wne:val="1"/>
    <wne:hash wne:val="-1854968199"/>
  </wne:recipientData>
  <wne:recipientData>
    <wne:active wne:val="1"/>
    <wne:hash wne:val="-389846169"/>
  </wne:recipientData>
  <wne:recipientData>
    <wne:active wne:val="1"/>
    <wne:hash wne:val="-128825988"/>
  </wne:recipientData>
  <wne:recipientData>
    <wne:active wne:val="1"/>
    <wne:hash wne:val="982694765"/>
  </wne:recipientData>
  <wne:recipientData>
    <wne:active wne:val="1"/>
    <wne:hash wne:val="-637473245"/>
  </wne:recipientData>
  <wne:recipientData>
    <wne:active wne:val="1"/>
    <wne:hash wne:val="-450348059"/>
  </wne:recipientData>
  <wne:recipientData>
    <wne:active wne:val="1"/>
    <wne:hash wne:val="1741727982"/>
  </wne:recipientData>
  <wne:recipientData>
    <wne:active wne:val="1"/>
    <wne:hash wne:val="740396623"/>
  </wne:recipientData>
  <wne:recipientData>
    <wne:active wne:val="1"/>
    <wne:hash wne:val="579096590"/>
  </wne:recipientData>
  <wne:recipientData>
    <wne:active wne:val="1"/>
    <wne:hash wne:val="-610483975"/>
  </wne:recipientData>
  <wne:recipientData>
    <wne:active wne:val="1"/>
    <wne:hash wne:val="1495249576"/>
  </wne:recipientData>
  <wne:recipientData>
    <wne:active wne:val="1"/>
    <wne:hash wne:val="-1639919809"/>
  </wne:recipientData>
  <wne:recipientData>
    <wne:active wne:val="1"/>
    <wne:hash wne:val="-332892056"/>
  </wne:recipientData>
  <wne:recipientData>
    <wne:active wne:val="1"/>
    <wne:hash wne:val="839589804"/>
  </wne:recipientData>
  <wne:recipientData>
    <wne:active wne:val="1"/>
    <wne:hash wne:val="1920974564"/>
  </wne:recipientData>
  <wne:recipientData>
    <wne:active wne:val="1"/>
    <wne:hash wne:val="72123549"/>
  </wne:recipientData>
  <wne:recipientData>
    <wne:active wne:val="1"/>
    <wne:hash wne:val="-539771315"/>
  </wne:recipientData>
  <wne:recipientData>
    <wne:active wne:val="1"/>
    <wne:hash wne:val="1451175779"/>
  </wne:recipientData>
  <wne:recipientData>
    <wne:active wne:val="1"/>
    <wne:hash wne:val="184613977"/>
  </wne:recipientData>
  <wne:recipientData>
    <wne:active wne:val="1"/>
    <wne:hash wne:val="-1079968598"/>
  </wne:recipientData>
  <wne:recipientData>
    <wne:active wne:val="1"/>
    <wne:hash wne:val="1562001974"/>
  </wne:recipientData>
  <wne:recipientData>
    <wne:active wne:val="1"/>
    <wne:hash wne:val="1678942334"/>
  </wne:recipientData>
  <wne:recipientData>
    <wne:active wne:val="1"/>
    <wne:hash wne:val="1783353031"/>
  </wne:recipientData>
  <wne:recipientData>
    <wne:active wne:val="1"/>
    <wne:hash wne:val="1789916815"/>
  </wne:recipientData>
  <wne:recipientData>
    <wne:active wne:val="1"/>
    <wne:hash wne:val="1537713035"/>
  </wne:recipientData>
  <wne:recipientData>
    <wne:active wne:val="1"/>
    <wne:hash wne:val="1503658010"/>
  </wne:recipientData>
  <wne:recipientData>
    <wne:active wne:val="1"/>
    <wne:hash wne:val="-1609287005"/>
  </wne:recipientData>
  <wne:recipientData>
    <wne:active wne:val="1"/>
    <wne:hash wne:val="547410958"/>
  </wne:recipientData>
  <wne:recipientData>
    <wne:active wne:val="1"/>
    <wne:hash wne:val="-1915067899"/>
  </wne:recipientData>
  <wne:recipientData>
    <wne:active wne:val="1"/>
    <wne:hash wne:val="323235693"/>
  </wne:recipientData>
  <wne:recipientData>
    <wne:active wne:val="1"/>
    <wne:hash wne:val="-841413917"/>
  </wne:recipientData>
  <wne:recipientData>
    <wne:active wne:val="1"/>
    <wne:hash wne:val="1481266608"/>
  </wne:recipientData>
  <wne:recipientData>
    <wne:active wne:val="1"/>
    <wne:hash wne:val="1929547140"/>
  </wne:recipientData>
  <wne:recipientData>
    <wne:active wne:val="1"/>
    <wne:hash wne:val="-474785464"/>
  </wne:recipientData>
  <wne:recipientData>
    <wne:active wne:val="1"/>
    <wne:hash wne:val="-1845598125"/>
  </wne:recipientData>
  <wne:recipientData>
    <wne:active wne:val="1"/>
    <wne:hash wne:val="-710832703"/>
  </wne:recipientData>
  <wne:recipientData>
    <wne:active wne:val="1"/>
    <wne:hash wne:val="2008978634"/>
  </wne:recipientData>
  <wne:recipientData>
    <wne:active wne:val="1"/>
    <wne:hash wne:val="1305368180"/>
  </wne:recipientData>
  <wne:recipientData>
    <wne:active wne:val="1"/>
    <wne:hash wne:val="-1191930909"/>
  </wne:recipientData>
  <wne:recipientData>
    <wne:active wne:val="1"/>
    <wne:hash wne:val="1881671330"/>
  </wne:recipientData>
  <wne:recipientData>
    <wne:active wne:val="1"/>
    <wne:hash wne:val="1539785543"/>
  </wne:recipientData>
  <wne:recipientData>
    <wne:active wne:val="1"/>
    <wne:hash wne:val="1687220554"/>
  </wne:recipientData>
  <wne:recipientData>
    <wne:active wne:val="1"/>
    <wne:hash wne:val="-2064643258"/>
  </wne:recipientData>
  <wne:recipientData>
    <wne:active wne:val="1"/>
    <wne:hash wne:val="-33365261"/>
  </wne:recipientData>
  <wne:recipientData>
    <wne:active wne:val="1"/>
    <wne:hash wne:val="740837775"/>
  </wne:recipientData>
  <wne:recipientData>
    <wne:active wne:val="1"/>
    <wne:hash wne:val="1127337648"/>
  </wne:recipientData>
  <wne:recipientData>
    <wne:active wne:val="1"/>
    <wne:hash wne:val="-1432477420"/>
  </wne:recipientData>
  <wne:recipientData>
    <wne:active wne:val="1"/>
    <wne:hash wne:val="130018145"/>
  </wne:recipientData>
  <wne:recipientData>
    <wne:active wne:val="1"/>
    <wne:hash wne:val="1173975487"/>
  </wne:recipientData>
  <wne:recipientData>
    <wne:active wne:val="1"/>
    <wne:hash wne:val="1937677043"/>
  </wne:recipientData>
  <wne:recipientData>
    <wne:active wne:val="1"/>
    <wne:hash wne:val="1237930470"/>
  </wne:recipientData>
  <wne:recipientData>
    <wne:active wne:val="1"/>
    <wne:hash wne:val="2138014797"/>
  </wne:recipientData>
  <wne:recipientData>
    <wne:active wne:val="1"/>
    <wne:hash wne:val="257130542"/>
  </wne:recipientData>
  <wne:recipientData>
    <wne:active wne:val="1"/>
    <wne:hash wne:val="1620219737"/>
  </wne:recipientData>
  <wne:recipientData>
    <wne:active wne:val="1"/>
    <wne:hash wne:val="-672649481"/>
  </wne:recipientData>
  <wne:recipientData>
    <wne:active wne:val="1"/>
    <wne:hash wne:val="-1950085566"/>
  </wne:recipientData>
  <wne:recipientData>
    <wne:active wne:val="1"/>
    <wne:hash wne:val="-1072136888"/>
  </wne:recipientData>
  <wne:recipientData>
    <wne:active wne:val="1"/>
    <wne:hash wne:val="-2036888242"/>
  </wne:recipientData>
  <wne:recipientData>
    <wne:active wne:val="1"/>
    <wne:hash wne:val="1436584891"/>
  </wne:recipientData>
  <wne:recipientData>
    <wne:active wne:val="1"/>
    <wne:hash wne:val="321803417"/>
  </wne:recipientData>
  <wne:recipientData>
    <wne:active wne:val="1"/>
    <wne:hash wne:val="1432483209"/>
  </wne:recipientData>
  <wne:recipientData>
    <wne:active wne:val="1"/>
    <wne:hash wne:val="-1193790259"/>
  </wne:recipientData>
  <wne:recipientData>
    <wne:active wne:val="1"/>
    <wne:hash wne:val="1855621032"/>
  </wne:recipientData>
  <wne:recipientData>
    <wne:active wne:val="1"/>
    <wne:hash wne:val="350442781"/>
  </wne:recipientData>
  <wne:recipientData>
    <wne:active wne:val="1"/>
    <wne:hash wne:val="1549013505"/>
  </wne:recipientData>
  <wne:recipientData>
    <wne:active wne:val="1"/>
    <wne:hash wne:val="-1610734276"/>
  </wne:recipientData>
  <wne:recipientData>
    <wne:active wne:val="1"/>
    <wne:hash wne:val="-860446312"/>
  </wne:recipientData>
  <wne:recipientData>
    <wne:active wne:val="1"/>
    <wne:hash wne:val="1242661763"/>
  </wne:recipientData>
  <wne:recipientData>
    <wne:active wne:val="1"/>
    <wne:hash wne:val="702528023"/>
  </wne:recipientData>
  <wne:recipientData>
    <wne:active wne:val="1"/>
    <wne:hash wne:val="-1311777295"/>
  </wne:recipientData>
  <wne:recipientData>
    <wne:active wne:val="1"/>
    <wne:hash wne:val="57655789"/>
  </wne:recipientData>
  <wne:recipientData>
    <wne:active wne:val="1"/>
    <wne:hash wne:val="567011669"/>
  </wne:recipientData>
  <wne:recipientData>
    <wne:active wne:val="1"/>
    <wne:hash wne:val="1509050956"/>
  </wne:recipientData>
  <wne:recipientData>
    <wne:active wne:val="1"/>
    <wne:hash wne:val="-198791539"/>
  </wne:recipientData>
  <wne:recipientData>
    <wne:active wne:val="1"/>
    <wne:hash wne:val="-1412802960"/>
  </wne:recipientData>
  <wne:recipientData>
    <wne:active wne:val="1"/>
    <wne:hash wne:val="1291786829"/>
  </wne:recipientData>
  <wne:recipientData>
    <wne:active wne:val="1"/>
    <wne:hash wne:val="1507134092"/>
  </wne:recipientData>
  <wne:recipientData>
    <wne:active wne:val="1"/>
    <wne:hash wne:val="214471069"/>
  </wne:recipientData>
  <wne:recipientData>
    <wne:active wne:val="1"/>
    <wne:hash wne:val="-1656422346"/>
  </wne:recipientData>
  <wne:recipientData>
    <wne:active wne:val="1"/>
    <wne:hash wne:val="346053370"/>
  </wne:recipientData>
  <wne:recipientData>
    <wne:active wne:val="1"/>
    <wne:hash wne:val="-604433406"/>
  </wne:recipientData>
  <wne:recipientData>
    <wne:active wne:val="1"/>
    <wne:hash wne:val="-205215803"/>
  </wne:recipientData>
  <wne:recipientData>
    <wne:active wne:val="1"/>
    <wne:hash wne:val="-1779175676"/>
  </wne:recipientData>
  <wne:recipientData>
    <wne:active wne:val="1"/>
    <wne:hash wne:val="478911258"/>
  </wne:recipientData>
  <wne:recipientData>
    <wne:active wne:val="1"/>
    <wne:hash wne:val="-676704579"/>
  </wne:recipientData>
  <wne:recipientData>
    <wne:active wne:val="1"/>
    <wne:hash wne:val="1057844716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Z:\Development\Marketing Material\Appeal Letters\2021 Appeals\2021 Church Appeal for 2022\Faith Appeal mailing list 2021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Office Address List$'` "/>
    <w:activeRecord w:val="-1"/>
    <w:odso>
      <w:udl w:val="Provider=Microsoft.ACE.OLEDB.12.0;User ID=Admin;Data Source=Z:\Development\Marketing Material\Appeal Letters\2021 Appeals\2021 Church Appeal for 2022\Faith Appeal mailing list 2021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Office Address List$'"/>
      <w:src r:id="rId1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ompany Name"/>
        <w:mappedName w:val="Company"/>
        <w:column w:val="0"/>
        <w:lid w:val="en-US"/>
      </w:fieldMapData>
      <w:fieldMapData>
        <w:type w:val="dbColumn"/>
        <w:name w:val="Address Line 1"/>
        <w:mappedName w:val="Address 1"/>
        <w:column w:val="1"/>
        <w:lid w:val="en-US"/>
      </w:fieldMapData>
      <w:fieldMapData>
        <w:type w:val="dbColumn"/>
        <w:name w:val="Address Line 2"/>
        <w:mappedName w:val="Address 2"/>
        <w:column w:val="2"/>
        <w:lid w:val="en-US"/>
      </w:fieldMapData>
      <w:fieldMapData>
        <w:type w:val="dbColumn"/>
        <w:name w:val="City"/>
        <w:mappedName w:val="City"/>
        <w:column w:val="3"/>
        <w:lid w:val="en-US"/>
      </w:fieldMapData>
      <w:fieldMapData>
        <w:type w:val="dbColumn"/>
        <w:name w:val="State"/>
        <w:mappedName w:val="State"/>
        <w:column w:val="4"/>
        <w:lid w:val="en-US"/>
      </w:fieldMapData>
      <w:fieldMapData>
        <w:type w:val="dbColumn"/>
        <w:name w:val="ZIP Code"/>
        <w:mappedName w:val="Postal Code"/>
        <w:column w:val="5"/>
        <w:lid w:val="en-US"/>
      </w:fieldMapData>
      <w:fieldMapData>
        <w:type w:val="dbColumn"/>
        <w:name w:val="Country or Region"/>
        <w:mappedName w:val="Country or Region"/>
        <w:column w:val="6"/>
        <w:lid w:val="en-US"/>
      </w:fieldMapData>
      <w:fieldMapData>
        <w:type w:val="dbColumn"/>
        <w:name w:val="Work Phone"/>
        <w:mappedName w:val="Business Phone"/>
        <w:column w:val="8"/>
        <w:lid w:val="en-US"/>
      </w:fieldMapData>
      <w:fieldMapData>
        <w:column w:val="0"/>
        <w:lid w:val="en-US"/>
      </w:fieldMapData>
      <w:fieldMapData>
        <w:type w:val="dbColumn"/>
        <w:name w:val="Home Phone"/>
        <w:mappedName w:val="Home Phone"/>
        <w:column w:val="7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2"/>
    </w:odso>
  </w:mailMerge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rUwMjAwNDcwtzBU0lEKTi0uzszPAykwrgUAwivM1ywAAAA="/>
  </w:docVars>
  <w:rsids>
    <w:rsidRoot w:val="00AA5279"/>
    <w:rsid w:val="00012FAF"/>
    <w:rsid w:val="00027B61"/>
    <w:rsid w:val="00032F8D"/>
    <w:rsid w:val="00060AAC"/>
    <w:rsid w:val="00070E6A"/>
    <w:rsid w:val="000A671C"/>
    <w:rsid w:val="000E074C"/>
    <w:rsid w:val="000F6C58"/>
    <w:rsid w:val="0010343D"/>
    <w:rsid w:val="00122EC8"/>
    <w:rsid w:val="00132A5F"/>
    <w:rsid w:val="0014312A"/>
    <w:rsid w:val="0016325E"/>
    <w:rsid w:val="00176BED"/>
    <w:rsid w:val="00186EC6"/>
    <w:rsid w:val="001B0FFF"/>
    <w:rsid w:val="001C427B"/>
    <w:rsid w:val="001F3A63"/>
    <w:rsid w:val="00207BEB"/>
    <w:rsid w:val="00212A47"/>
    <w:rsid w:val="00215C7B"/>
    <w:rsid w:val="00215EAC"/>
    <w:rsid w:val="00231AC2"/>
    <w:rsid w:val="00265633"/>
    <w:rsid w:val="00273567"/>
    <w:rsid w:val="00290603"/>
    <w:rsid w:val="00294BED"/>
    <w:rsid w:val="002A5FD1"/>
    <w:rsid w:val="002D00B9"/>
    <w:rsid w:val="002D33CD"/>
    <w:rsid w:val="002E1CAC"/>
    <w:rsid w:val="002F3B8D"/>
    <w:rsid w:val="003016E1"/>
    <w:rsid w:val="0030544B"/>
    <w:rsid w:val="003058FD"/>
    <w:rsid w:val="00320DDD"/>
    <w:rsid w:val="003336B7"/>
    <w:rsid w:val="00346125"/>
    <w:rsid w:val="0037462C"/>
    <w:rsid w:val="00385F02"/>
    <w:rsid w:val="00397838"/>
    <w:rsid w:val="003A4C9A"/>
    <w:rsid w:val="003C38E5"/>
    <w:rsid w:val="003D223F"/>
    <w:rsid w:val="003D3FF2"/>
    <w:rsid w:val="003F083B"/>
    <w:rsid w:val="003F1C1C"/>
    <w:rsid w:val="003F3F4F"/>
    <w:rsid w:val="003F6D82"/>
    <w:rsid w:val="004218A3"/>
    <w:rsid w:val="004607D5"/>
    <w:rsid w:val="004A1C8A"/>
    <w:rsid w:val="004A4832"/>
    <w:rsid w:val="004B472E"/>
    <w:rsid w:val="004E2BA8"/>
    <w:rsid w:val="004E5A8C"/>
    <w:rsid w:val="0052369B"/>
    <w:rsid w:val="00534557"/>
    <w:rsid w:val="0054174D"/>
    <w:rsid w:val="00561FA7"/>
    <w:rsid w:val="0057025E"/>
    <w:rsid w:val="00592C67"/>
    <w:rsid w:val="00594C34"/>
    <w:rsid w:val="005A4D5C"/>
    <w:rsid w:val="005A705E"/>
    <w:rsid w:val="005C4DD9"/>
    <w:rsid w:val="005D29F4"/>
    <w:rsid w:val="005E2AC6"/>
    <w:rsid w:val="00605542"/>
    <w:rsid w:val="006075D4"/>
    <w:rsid w:val="00614098"/>
    <w:rsid w:val="006140E6"/>
    <w:rsid w:val="0063062B"/>
    <w:rsid w:val="00641E55"/>
    <w:rsid w:val="006451C2"/>
    <w:rsid w:val="00663D53"/>
    <w:rsid w:val="006669D5"/>
    <w:rsid w:val="00671090"/>
    <w:rsid w:val="006716C5"/>
    <w:rsid w:val="006840BC"/>
    <w:rsid w:val="00684CEF"/>
    <w:rsid w:val="006972BC"/>
    <w:rsid w:val="006C113D"/>
    <w:rsid w:val="006E2F5F"/>
    <w:rsid w:val="006F4B44"/>
    <w:rsid w:val="00700E6D"/>
    <w:rsid w:val="00703211"/>
    <w:rsid w:val="0070385F"/>
    <w:rsid w:val="007069A4"/>
    <w:rsid w:val="007314EB"/>
    <w:rsid w:val="00755ADC"/>
    <w:rsid w:val="00761C1F"/>
    <w:rsid w:val="00767B39"/>
    <w:rsid w:val="00784346"/>
    <w:rsid w:val="0079719B"/>
    <w:rsid w:val="00797F26"/>
    <w:rsid w:val="007B08C2"/>
    <w:rsid w:val="007C233E"/>
    <w:rsid w:val="007F1D96"/>
    <w:rsid w:val="007F44AA"/>
    <w:rsid w:val="0080502F"/>
    <w:rsid w:val="0081343A"/>
    <w:rsid w:val="00814399"/>
    <w:rsid w:val="00822885"/>
    <w:rsid w:val="00822F4F"/>
    <w:rsid w:val="00827C9C"/>
    <w:rsid w:val="00831626"/>
    <w:rsid w:val="008318C9"/>
    <w:rsid w:val="00833E56"/>
    <w:rsid w:val="00853EE2"/>
    <w:rsid w:val="008C0BD1"/>
    <w:rsid w:val="00904B42"/>
    <w:rsid w:val="00920F75"/>
    <w:rsid w:val="009436FE"/>
    <w:rsid w:val="009505E7"/>
    <w:rsid w:val="00963AB4"/>
    <w:rsid w:val="0097381F"/>
    <w:rsid w:val="00980C75"/>
    <w:rsid w:val="009A1554"/>
    <w:rsid w:val="009B3098"/>
    <w:rsid w:val="009D137F"/>
    <w:rsid w:val="009E4719"/>
    <w:rsid w:val="009F78E4"/>
    <w:rsid w:val="00A1195A"/>
    <w:rsid w:val="00A12241"/>
    <w:rsid w:val="00A12B78"/>
    <w:rsid w:val="00A31512"/>
    <w:rsid w:val="00A34592"/>
    <w:rsid w:val="00A66B37"/>
    <w:rsid w:val="00A76077"/>
    <w:rsid w:val="00A84B64"/>
    <w:rsid w:val="00AA31F5"/>
    <w:rsid w:val="00AA5279"/>
    <w:rsid w:val="00AC2C28"/>
    <w:rsid w:val="00AF1D12"/>
    <w:rsid w:val="00AF5E51"/>
    <w:rsid w:val="00AF759C"/>
    <w:rsid w:val="00B030DB"/>
    <w:rsid w:val="00B04F56"/>
    <w:rsid w:val="00B10E17"/>
    <w:rsid w:val="00B11314"/>
    <w:rsid w:val="00B17538"/>
    <w:rsid w:val="00B204EA"/>
    <w:rsid w:val="00B2738C"/>
    <w:rsid w:val="00B337FC"/>
    <w:rsid w:val="00B5023A"/>
    <w:rsid w:val="00B6184D"/>
    <w:rsid w:val="00B62867"/>
    <w:rsid w:val="00B84A8D"/>
    <w:rsid w:val="00B92B45"/>
    <w:rsid w:val="00B951EA"/>
    <w:rsid w:val="00BA0E5F"/>
    <w:rsid w:val="00BB3439"/>
    <w:rsid w:val="00BC0306"/>
    <w:rsid w:val="00BE5037"/>
    <w:rsid w:val="00BF32B8"/>
    <w:rsid w:val="00BF3B8D"/>
    <w:rsid w:val="00C05B34"/>
    <w:rsid w:val="00C06AA3"/>
    <w:rsid w:val="00C11452"/>
    <w:rsid w:val="00C22CD5"/>
    <w:rsid w:val="00C42166"/>
    <w:rsid w:val="00C45D76"/>
    <w:rsid w:val="00C45DD5"/>
    <w:rsid w:val="00C539F9"/>
    <w:rsid w:val="00C556F0"/>
    <w:rsid w:val="00C61AD9"/>
    <w:rsid w:val="00C809B6"/>
    <w:rsid w:val="00C809BA"/>
    <w:rsid w:val="00C9402A"/>
    <w:rsid w:val="00C97CAA"/>
    <w:rsid w:val="00CD3239"/>
    <w:rsid w:val="00CE2BC6"/>
    <w:rsid w:val="00CE3532"/>
    <w:rsid w:val="00CF0F5F"/>
    <w:rsid w:val="00CF44BA"/>
    <w:rsid w:val="00D2378E"/>
    <w:rsid w:val="00D3633A"/>
    <w:rsid w:val="00D64611"/>
    <w:rsid w:val="00DB137B"/>
    <w:rsid w:val="00DB1FDA"/>
    <w:rsid w:val="00DC0686"/>
    <w:rsid w:val="00DC3E65"/>
    <w:rsid w:val="00DD09BF"/>
    <w:rsid w:val="00DD2737"/>
    <w:rsid w:val="00DE10A4"/>
    <w:rsid w:val="00DE3716"/>
    <w:rsid w:val="00E20365"/>
    <w:rsid w:val="00E27959"/>
    <w:rsid w:val="00E550AD"/>
    <w:rsid w:val="00E645E8"/>
    <w:rsid w:val="00E87AF9"/>
    <w:rsid w:val="00E91FA2"/>
    <w:rsid w:val="00E9374D"/>
    <w:rsid w:val="00EA069A"/>
    <w:rsid w:val="00EA46D3"/>
    <w:rsid w:val="00EB052A"/>
    <w:rsid w:val="00EB4EBD"/>
    <w:rsid w:val="00ED7395"/>
    <w:rsid w:val="00EE1117"/>
    <w:rsid w:val="00EE3CE0"/>
    <w:rsid w:val="00EE7F73"/>
    <w:rsid w:val="00EF0562"/>
    <w:rsid w:val="00EF677E"/>
    <w:rsid w:val="00F012B5"/>
    <w:rsid w:val="00F01CF7"/>
    <w:rsid w:val="00F2025D"/>
    <w:rsid w:val="00F23486"/>
    <w:rsid w:val="00F464F9"/>
    <w:rsid w:val="00F51A6D"/>
    <w:rsid w:val="00F53BF1"/>
    <w:rsid w:val="00F84FD2"/>
    <w:rsid w:val="00FB41BE"/>
    <w:rsid w:val="00FC7B4C"/>
    <w:rsid w:val="00FD0A03"/>
    <w:rsid w:val="00FE755F"/>
    <w:rsid w:val="00FF38BF"/>
    <w:rsid w:val="00FF7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0CC20A"/>
  <w15:docId w15:val="{91038961-13A6-45CE-876D-9B870C8EE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E51"/>
  </w:style>
  <w:style w:type="paragraph" w:styleId="Footer">
    <w:name w:val="footer"/>
    <w:basedOn w:val="Normal"/>
    <w:link w:val="FooterChar"/>
    <w:uiPriority w:val="99"/>
    <w:unhideWhenUsed/>
    <w:rsid w:val="00AF5E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E51"/>
  </w:style>
  <w:style w:type="paragraph" w:styleId="ListParagraph">
    <w:name w:val="List Paragraph"/>
    <w:basedOn w:val="Normal"/>
    <w:uiPriority w:val="34"/>
    <w:qFormat/>
    <w:rsid w:val="0016325E"/>
    <w:pPr>
      <w:ind w:left="720"/>
      <w:contextualSpacing/>
    </w:pPr>
  </w:style>
  <w:style w:type="table" w:styleId="TableGrid">
    <w:name w:val="Table Grid"/>
    <w:basedOn w:val="TableNormal"/>
    <w:uiPriority w:val="39"/>
    <w:rsid w:val="00973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0E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9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9A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C7B4C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3F6D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F6D82"/>
  </w:style>
  <w:style w:type="paragraph" w:customStyle="1" w:styleId="TableParagraph">
    <w:name w:val="Table Paragraph"/>
    <w:basedOn w:val="Normal"/>
    <w:uiPriority w:val="1"/>
    <w:qFormat/>
    <w:rsid w:val="003F6D82"/>
    <w:pPr>
      <w:widowControl w:val="0"/>
      <w:autoSpaceDE w:val="0"/>
      <w:autoSpaceDN w:val="0"/>
      <w:spacing w:after="0" w:line="281" w:lineRule="exact"/>
      <w:ind w:left="50"/>
    </w:pPr>
    <w:rPr>
      <w:rFonts w:ascii="Arial Narrow" w:eastAsia="Arial Narrow" w:hAnsi="Arial Narrow" w:cs="Arial Narrow"/>
    </w:rPr>
  </w:style>
  <w:style w:type="character" w:styleId="CommentReference">
    <w:name w:val="annotation reference"/>
    <w:basedOn w:val="DefaultParagraphFont"/>
    <w:uiPriority w:val="99"/>
    <w:semiHidden/>
    <w:unhideWhenUsed/>
    <w:rsid w:val="006C1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1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1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1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recipientData" Target="recipientData.xml"/><Relationship Id="rId1" Type="http://schemas.openxmlformats.org/officeDocument/2006/relationships/mailMergeSource" Target="file:///Z:\Development\Marketing%20Material\Appeal%20Letters\2021%20Appeals\2021%20Church%20Appeal%20for%202022\Faith%20Appeal%20mailing%20list%202021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9723A-BBD0-43FA-8C8E-41113F915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 Morrissette</dc:creator>
  <cp:lastModifiedBy>AJ Morrissete</cp:lastModifiedBy>
  <cp:revision>2</cp:revision>
  <cp:lastPrinted>2021-11-09T16:16:00Z</cp:lastPrinted>
  <dcterms:created xsi:type="dcterms:W3CDTF">2021-12-15T21:49:00Z</dcterms:created>
  <dcterms:modified xsi:type="dcterms:W3CDTF">2021-12-15T21:49:00Z</dcterms:modified>
</cp:coreProperties>
</file>